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BBA7E" w14:textId="77777777" w:rsidR="00114AE8" w:rsidRPr="00DA12FF" w:rsidRDefault="00114AE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70FF3A71" w14:textId="77777777" w:rsidR="00AD2261" w:rsidRDefault="00AD2261">
      <w:pPr>
        <w:pBdr>
          <w:bottom w:val="single" w:sz="6" w:space="1" w:color="000000"/>
        </w:pBdr>
        <w:jc w:val="center"/>
        <w:rPr>
          <w:rFonts w:ascii="Oswald" w:eastAsia="Oswald" w:hAnsi="Oswald" w:cs="Oswald"/>
          <w:b/>
          <w:sz w:val="30"/>
          <w:szCs w:val="30"/>
        </w:rPr>
      </w:pPr>
    </w:p>
    <w:p w14:paraId="135418EB" w14:textId="77777777" w:rsidR="00AD2261" w:rsidRDefault="00AD2261">
      <w:pPr>
        <w:pBdr>
          <w:bottom w:val="single" w:sz="6" w:space="1" w:color="000000"/>
        </w:pBdr>
        <w:jc w:val="center"/>
        <w:rPr>
          <w:rFonts w:ascii="Oswald" w:eastAsia="Oswald" w:hAnsi="Oswald" w:cs="Oswald"/>
          <w:b/>
          <w:sz w:val="30"/>
          <w:szCs w:val="30"/>
        </w:rPr>
      </w:pPr>
    </w:p>
    <w:p w14:paraId="265E2454" w14:textId="2145F1A5" w:rsidR="00114AE8" w:rsidRPr="00AD2261" w:rsidRDefault="00DD3D3C">
      <w:pPr>
        <w:pBdr>
          <w:bottom w:val="single" w:sz="6" w:space="1" w:color="000000"/>
        </w:pBdr>
        <w:jc w:val="center"/>
        <w:rPr>
          <w:rFonts w:eastAsia="Oswald"/>
          <w:b/>
          <w:sz w:val="30"/>
          <w:szCs w:val="30"/>
        </w:rPr>
      </w:pPr>
      <w:r w:rsidRPr="00AD2261">
        <w:rPr>
          <w:rFonts w:eastAsia="Oswald"/>
          <w:b/>
          <w:sz w:val="30"/>
          <w:szCs w:val="30"/>
        </w:rPr>
        <w:t>MEETING MINUTES</w:t>
      </w:r>
    </w:p>
    <w:tbl>
      <w:tblPr>
        <w:tblStyle w:val="af"/>
        <w:tblW w:w="10980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50"/>
        <w:gridCol w:w="1395"/>
        <w:gridCol w:w="2295"/>
        <w:gridCol w:w="3240"/>
      </w:tblGrid>
      <w:tr w:rsidR="00DA12FF" w:rsidRPr="00DA12FF" w14:paraId="34C17C64" w14:textId="77777777" w:rsidTr="00812603">
        <w:trPr>
          <w:jc w:val="center"/>
        </w:trPr>
        <w:tc>
          <w:tcPr>
            <w:tcW w:w="10980" w:type="dxa"/>
            <w:gridSpan w:val="4"/>
            <w:shd w:val="clear" w:color="auto" w:fill="A8D08D" w:themeFill="accent6" w:themeFillTint="99"/>
          </w:tcPr>
          <w:p w14:paraId="04A478F8" w14:textId="3ABBA2D5" w:rsidR="00114AE8" w:rsidRPr="00DA12FF" w:rsidRDefault="008071B9">
            <w:pPr>
              <w:jc w:val="center"/>
              <w:rPr>
                <w:b/>
                <w:color w:val="auto"/>
                <w:sz w:val="26"/>
                <w:szCs w:val="26"/>
              </w:rPr>
            </w:pPr>
            <w:r w:rsidRPr="00DA12FF">
              <w:rPr>
                <w:b/>
                <w:color w:val="auto"/>
                <w:sz w:val="26"/>
                <w:szCs w:val="26"/>
              </w:rPr>
              <w:t>A- GENERAL INFORMATION</w:t>
            </w:r>
          </w:p>
        </w:tc>
      </w:tr>
      <w:tr w:rsidR="00DA12FF" w:rsidRPr="00DA12FF" w14:paraId="6D4519E7" w14:textId="77777777" w:rsidTr="00812603">
        <w:trPr>
          <w:jc w:val="center"/>
        </w:trPr>
        <w:tc>
          <w:tcPr>
            <w:tcW w:w="5445" w:type="dxa"/>
            <w:gridSpan w:val="2"/>
            <w:shd w:val="clear" w:color="auto" w:fill="D9D9D9" w:themeFill="background1" w:themeFillShade="D9"/>
          </w:tcPr>
          <w:p w14:paraId="7DCDC7F0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Called By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5A7C4A8E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 xml:space="preserve">Committee Name </w:t>
            </w:r>
          </w:p>
        </w:tc>
      </w:tr>
      <w:tr w:rsidR="00DA12FF" w:rsidRPr="00DA12FF" w14:paraId="2F7E314D" w14:textId="77777777" w:rsidTr="00812603">
        <w:trPr>
          <w:jc w:val="center"/>
        </w:trPr>
        <w:tc>
          <w:tcPr>
            <w:tcW w:w="5445" w:type="dxa"/>
            <w:gridSpan w:val="2"/>
            <w:shd w:val="clear" w:color="auto" w:fill="FFFFFF" w:themeFill="background1"/>
          </w:tcPr>
          <w:p w14:paraId="0EFF977A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  <w:shd w:val="clear" w:color="auto" w:fill="FFFFFF" w:themeFill="background1"/>
          </w:tcPr>
          <w:p w14:paraId="7E62CDCD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</w:tr>
      <w:tr w:rsidR="00DA12FF" w:rsidRPr="00DA12FF" w14:paraId="34199EBF" w14:textId="77777777" w:rsidTr="00812603">
        <w:trPr>
          <w:jc w:val="center"/>
        </w:trPr>
        <w:tc>
          <w:tcPr>
            <w:tcW w:w="5445" w:type="dxa"/>
            <w:gridSpan w:val="2"/>
            <w:shd w:val="clear" w:color="auto" w:fill="D9D9D9" w:themeFill="background1" w:themeFillShade="D9"/>
          </w:tcPr>
          <w:p w14:paraId="17362C52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Meeting Date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144EF4FF" w14:textId="77777777" w:rsidR="00114AE8" w:rsidRPr="00AD2261" w:rsidRDefault="00DD3D3C">
            <w:pPr>
              <w:jc w:val="center"/>
              <w:rPr>
                <w:b/>
                <w:bCs/>
                <w:strike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Meeting Time</w:t>
            </w:r>
          </w:p>
        </w:tc>
      </w:tr>
      <w:tr w:rsidR="00DA12FF" w:rsidRPr="00DA12FF" w14:paraId="2BC8372F" w14:textId="77777777" w:rsidTr="00812603">
        <w:trPr>
          <w:jc w:val="center"/>
        </w:trPr>
        <w:tc>
          <w:tcPr>
            <w:tcW w:w="5445" w:type="dxa"/>
            <w:gridSpan w:val="2"/>
            <w:shd w:val="clear" w:color="auto" w:fill="FFFFFF" w:themeFill="background1"/>
          </w:tcPr>
          <w:p w14:paraId="55EBE37F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  <w:shd w:val="clear" w:color="auto" w:fill="FFFFFF" w:themeFill="background1"/>
          </w:tcPr>
          <w:p w14:paraId="55835E5F" w14:textId="77777777" w:rsidR="00114AE8" w:rsidRPr="00AD2261" w:rsidRDefault="00114AE8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</w:p>
        </w:tc>
      </w:tr>
      <w:tr w:rsidR="00DA12FF" w:rsidRPr="00DA12FF" w14:paraId="32D91B5E" w14:textId="77777777" w:rsidTr="00812603">
        <w:trPr>
          <w:jc w:val="center"/>
        </w:trPr>
        <w:tc>
          <w:tcPr>
            <w:tcW w:w="5445" w:type="dxa"/>
            <w:gridSpan w:val="2"/>
            <w:shd w:val="clear" w:color="auto" w:fill="D9D9D9" w:themeFill="background1" w:themeFillShade="D9"/>
          </w:tcPr>
          <w:p w14:paraId="3AF9C34B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Meeting number (ex. 441-1)</w:t>
            </w:r>
          </w:p>
        </w:tc>
        <w:tc>
          <w:tcPr>
            <w:tcW w:w="5535" w:type="dxa"/>
            <w:gridSpan w:val="2"/>
            <w:shd w:val="clear" w:color="auto" w:fill="D9D9D9" w:themeFill="background1" w:themeFillShade="D9"/>
          </w:tcPr>
          <w:p w14:paraId="1AC5D716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Meeting Place</w:t>
            </w:r>
          </w:p>
        </w:tc>
      </w:tr>
      <w:tr w:rsidR="00DA12FF" w:rsidRPr="00DA12FF" w14:paraId="09944261" w14:textId="77777777" w:rsidTr="00812603">
        <w:trPr>
          <w:jc w:val="center"/>
        </w:trPr>
        <w:tc>
          <w:tcPr>
            <w:tcW w:w="5445" w:type="dxa"/>
            <w:gridSpan w:val="2"/>
          </w:tcPr>
          <w:p w14:paraId="4DFBBDB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5535" w:type="dxa"/>
            <w:gridSpan w:val="2"/>
          </w:tcPr>
          <w:p w14:paraId="4DA9E3C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3A24B8FA" w14:textId="77777777" w:rsidTr="00812603">
        <w:trPr>
          <w:jc w:val="center"/>
        </w:trPr>
        <w:tc>
          <w:tcPr>
            <w:tcW w:w="10980" w:type="dxa"/>
            <w:gridSpan w:val="4"/>
            <w:shd w:val="clear" w:color="auto" w:fill="A8D08D" w:themeFill="accent6" w:themeFillTint="99"/>
          </w:tcPr>
          <w:p w14:paraId="17C34B19" w14:textId="77777777" w:rsidR="00114AE8" w:rsidRPr="00DA12FF" w:rsidRDefault="00B72494">
            <w:pPr>
              <w:jc w:val="center"/>
              <w:rPr>
                <w:b/>
                <w:color w:val="auto"/>
                <w:sz w:val="26"/>
                <w:szCs w:val="26"/>
              </w:rPr>
            </w:pPr>
            <w:r w:rsidRPr="00DA12FF">
              <w:rPr>
                <w:b/>
                <w:color w:val="auto"/>
                <w:sz w:val="26"/>
                <w:szCs w:val="26"/>
              </w:rPr>
              <w:t>B- IN ATTENDANCE</w:t>
            </w:r>
          </w:p>
        </w:tc>
      </w:tr>
      <w:tr w:rsidR="00DA12FF" w:rsidRPr="00DA12FF" w14:paraId="4D4D170D" w14:textId="77777777" w:rsidTr="00812603">
        <w:trPr>
          <w:jc w:val="center"/>
        </w:trPr>
        <w:tc>
          <w:tcPr>
            <w:tcW w:w="4050" w:type="dxa"/>
            <w:shd w:val="clear" w:color="auto" w:fill="D9D9D9" w:themeFill="background1" w:themeFillShade="D9"/>
          </w:tcPr>
          <w:p w14:paraId="2DD91FD2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Attendee’s Name</w:t>
            </w:r>
          </w:p>
        </w:tc>
        <w:tc>
          <w:tcPr>
            <w:tcW w:w="3690" w:type="dxa"/>
            <w:gridSpan w:val="2"/>
            <w:shd w:val="clear" w:color="auto" w:fill="D9D9D9" w:themeFill="background1" w:themeFillShade="D9"/>
          </w:tcPr>
          <w:p w14:paraId="7DA67C53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 xml:space="preserve">Department and Designation 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76FC6F77" w14:textId="77777777" w:rsidR="00114AE8" w:rsidRPr="00AD2261" w:rsidRDefault="00DD3D3C">
            <w:pPr>
              <w:jc w:val="center"/>
              <w:rPr>
                <w:b/>
                <w:bCs/>
                <w:color w:val="auto"/>
                <w:sz w:val="24"/>
                <w:szCs w:val="24"/>
              </w:rPr>
            </w:pPr>
            <w:r w:rsidRPr="00AD2261">
              <w:rPr>
                <w:b/>
                <w:bCs/>
                <w:color w:val="auto"/>
                <w:sz w:val="24"/>
                <w:szCs w:val="24"/>
              </w:rPr>
              <w:t>Affiliation ( Chair/Member)</w:t>
            </w:r>
          </w:p>
        </w:tc>
      </w:tr>
      <w:tr w:rsidR="00DA12FF" w:rsidRPr="00DA12FF" w14:paraId="76801CE9" w14:textId="77777777" w:rsidTr="00812603">
        <w:trPr>
          <w:jc w:val="center"/>
        </w:trPr>
        <w:tc>
          <w:tcPr>
            <w:tcW w:w="4050" w:type="dxa"/>
          </w:tcPr>
          <w:p w14:paraId="217A1A14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64472843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8E0789F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4A6BAFF3" w14:textId="77777777" w:rsidTr="00812603">
        <w:trPr>
          <w:jc w:val="center"/>
        </w:trPr>
        <w:tc>
          <w:tcPr>
            <w:tcW w:w="4050" w:type="dxa"/>
          </w:tcPr>
          <w:p w14:paraId="2BE21CD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1C794A3C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421A960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59501E69" w14:textId="77777777" w:rsidTr="00812603">
        <w:trPr>
          <w:jc w:val="center"/>
        </w:trPr>
        <w:tc>
          <w:tcPr>
            <w:tcW w:w="4050" w:type="dxa"/>
          </w:tcPr>
          <w:p w14:paraId="2049E2A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D8917A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1F5D4C9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4DCF1B06" w14:textId="77777777" w:rsidTr="00812603">
        <w:trPr>
          <w:jc w:val="center"/>
        </w:trPr>
        <w:tc>
          <w:tcPr>
            <w:tcW w:w="4050" w:type="dxa"/>
          </w:tcPr>
          <w:p w14:paraId="71AB8F03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5D9A635E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06E301F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6BD1AF8B" w14:textId="77777777" w:rsidTr="00812603">
        <w:trPr>
          <w:jc w:val="center"/>
        </w:trPr>
        <w:tc>
          <w:tcPr>
            <w:tcW w:w="4050" w:type="dxa"/>
          </w:tcPr>
          <w:p w14:paraId="1D4C9B2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1EE92F8A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2D18B16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25A4EBA8" w14:textId="77777777" w:rsidTr="00812603">
        <w:trPr>
          <w:jc w:val="center"/>
        </w:trPr>
        <w:tc>
          <w:tcPr>
            <w:tcW w:w="4050" w:type="dxa"/>
          </w:tcPr>
          <w:p w14:paraId="66485EB4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01661F4C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5CB5C6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5EB88C7E" w14:textId="77777777" w:rsidTr="00812603">
        <w:trPr>
          <w:jc w:val="center"/>
        </w:trPr>
        <w:tc>
          <w:tcPr>
            <w:tcW w:w="4050" w:type="dxa"/>
          </w:tcPr>
          <w:p w14:paraId="42F1643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19EB087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7FE7125E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DA12FF" w:rsidRPr="00DA12FF" w14:paraId="0FED1DCD" w14:textId="77777777" w:rsidTr="00812603">
        <w:trPr>
          <w:jc w:val="center"/>
        </w:trPr>
        <w:tc>
          <w:tcPr>
            <w:tcW w:w="4050" w:type="dxa"/>
          </w:tcPr>
          <w:p w14:paraId="68F2B0C9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90" w:type="dxa"/>
            <w:gridSpan w:val="2"/>
          </w:tcPr>
          <w:p w14:paraId="41750841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40" w:type="dxa"/>
          </w:tcPr>
          <w:p w14:paraId="41CA7B68" w14:textId="77777777" w:rsidR="00114AE8" w:rsidRPr="00DA12FF" w:rsidRDefault="00114AE8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</w:tbl>
    <w:p w14:paraId="72809A79" w14:textId="58EEEB08" w:rsidR="00114AE8" w:rsidRPr="00AD2261" w:rsidRDefault="00114AE8" w:rsidP="00AD2261">
      <w:pPr>
        <w:spacing w:after="0" w:line="240" w:lineRule="auto"/>
        <w:jc w:val="center"/>
        <w:rPr>
          <w:rFonts w:ascii="Twentieth Century" w:eastAsia="Twentieth Century" w:hAnsi="Twentieth Century" w:cs="Twentieth Century"/>
          <w:sz w:val="20"/>
          <w:szCs w:val="20"/>
        </w:rPr>
      </w:pPr>
    </w:p>
    <w:tbl>
      <w:tblPr>
        <w:tblStyle w:val="af0"/>
        <w:tblW w:w="10980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6210"/>
        <w:gridCol w:w="4230"/>
      </w:tblGrid>
      <w:tr w:rsidR="00AD2261" w:rsidRPr="00DA12FF" w14:paraId="7F77DA70" w14:textId="77777777" w:rsidTr="00F86531">
        <w:tc>
          <w:tcPr>
            <w:tcW w:w="10980" w:type="dxa"/>
            <w:gridSpan w:val="3"/>
            <w:shd w:val="clear" w:color="auto" w:fill="A8D08D" w:themeFill="accent6" w:themeFillTint="99"/>
          </w:tcPr>
          <w:p w14:paraId="60BB812C" w14:textId="77777777" w:rsidR="00AD2261" w:rsidRPr="00AD2261" w:rsidRDefault="00AD2261" w:rsidP="00AD2261">
            <w:pPr>
              <w:jc w:val="center"/>
              <w:rPr>
                <w:b/>
                <w:color w:val="auto"/>
                <w:sz w:val="26"/>
                <w:szCs w:val="26"/>
                <w:rtl/>
              </w:rPr>
            </w:pPr>
            <w:r w:rsidRPr="00AD2261">
              <w:rPr>
                <w:b/>
                <w:color w:val="auto"/>
                <w:sz w:val="26"/>
                <w:szCs w:val="26"/>
              </w:rPr>
              <w:t xml:space="preserve">C- MINUTES </w:t>
            </w:r>
          </w:p>
          <w:p w14:paraId="2FD0FC9D" w14:textId="767377D8" w:rsidR="00AD2261" w:rsidRPr="00AD2261" w:rsidRDefault="00AD2261" w:rsidP="009F7678">
            <w:pPr>
              <w:bidi w:val="0"/>
              <w:jc w:val="center"/>
              <w:rPr>
                <w:b/>
                <w:bCs/>
                <w:color w:val="auto"/>
              </w:rPr>
            </w:pPr>
            <w:r w:rsidRPr="00AD2261">
              <w:rPr>
                <w:rFonts w:ascii="Twentieth Century" w:eastAsia="Twentieth Century" w:hAnsi="Twentieth Century" w:cs="Twentieth Century"/>
                <w:color w:val="auto"/>
                <w:sz w:val="20"/>
                <w:szCs w:val="20"/>
              </w:rPr>
              <w:t>It is recommended to start with agenda that has an action plan from the previous meeting</w:t>
            </w:r>
            <w:r w:rsidR="009F7678">
              <w:rPr>
                <w:rFonts w:ascii="Twentieth Century" w:eastAsia="Twentieth Century" w:hAnsi="Twentieth Century" w:cs="Twentieth Century"/>
                <w:color w:val="auto"/>
                <w:sz w:val="20"/>
                <w:szCs w:val="20"/>
              </w:rPr>
              <w:t xml:space="preserve">(if any); </w:t>
            </w:r>
            <w:r w:rsidRPr="00AD2261">
              <w:rPr>
                <w:rFonts w:ascii="Twentieth Century" w:eastAsia="Twentieth Century" w:hAnsi="Twentieth Century" w:cs="Twentieth Century"/>
                <w:color w:val="auto"/>
                <w:sz w:val="20"/>
                <w:szCs w:val="20"/>
              </w:rPr>
              <w:t>then add the new agenda</w:t>
            </w:r>
          </w:p>
        </w:tc>
      </w:tr>
      <w:tr w:rsidR="00946C9D" w:rsidRPr="00DA12FF" w14:paraId="63B7E715" w14:textId="77777777" w:rsidTr="00F86531">
        <w:tc>
          <w:tcPr>
            <w:tcW w:w="6750" w:type="dxa"/>
            <w:gridSpan w:val="2"/>
            <w:shd w:val="clear" w:color="auto" w:fill="D9D9D9" w:themeFill="background1" w:themeFillShade="D9"/>
          </w:tcPr>
          <w:p w14:paraId="4AB30672" w14:textId="77777777" w:rsidR="00946C9D" w:rsidRPr="0020636A" w:rsidRDefault="00946C9D">
            <w:pPr>
              <w:jc w:val="center"/>
              <w:rPr>
                <w:b/>
                <w:bCs/>
                <w:color w:val="auto"/>
              </w:rPr>
            </w:pPr>
            <w:r w:rsidRPr="0020636A">
              <w:rPr>
                <w:b/>
                <w:bCs/>
                <w:color w:val="auto"/>
              </w:rPr>
              <w:t>Agenda Item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0479D475" w14:textId="6C3CB5E8" w:rsidR="00946C9D" w:rsidRDefault="00F86531" w:rsidP="00AD2261">
            <w:pPr>
              <w:bidi w:val="0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 xml:space="preserve">Action Plan </w:t>
            </w:r>
            <w:r w:rsidR="00946C9D" w:rsidRPr="0020636A">
              <w:rPr>
                <w:b/>
                <w:bCs/>
                <w:color w:val="auto"/>
              </w:rPr>
              <w:t>Status</w:t>
            </w:r>
            <w:r w:rsidR="00AD2261">
              <w:rPr>
                <w:b/>
                <w:bCs/>
                <w:color w:val="auto"/>
              </w:rPr>
              <w:t xml:space="preserve"> </w:t>
            </w:r>
            <w:r w:rsidR="00946C9D" w:rsidRPr="0020636A">
              <w:rPr>
                <w:b/>
                <w:bCs/>
                <w:color w:val="auto"/>
              </w:rPr>
              <w:t xml:space="preserve"> </w:t>
            </w:r>
          </w:p>
          <w:p w14:paraId="510B323B" w14:textId="76887BA4" w:rsidR="00946C9D" w:rsidRPr="0020636A" w:rsidRDefault="00946C9D" w:rsidP="00F86531">
            <w:pPr>
              <w:jc w:val="center"/>
              <w:rPr>
                <w:b/>
                <w:bCs/>
                <w:color w:val="auto"/>
              </w:rPr>
            </w:pPr>
            <w:r w:rsidRPr="00AD2261">
              <w:rPr>
                <w:b/>
                <w:bCs/>
                <w:color w:val="auto"/>
                <w:sz w:val="18"/>
                <w:szCs w:val="18"/>
              </w:rPr>
              <w:t>(</w:t>
            </w:r>
            <w:r w:rsidR="00AD2261" w:rsidRPr="00AD2261">
              <w:rPr>
                <w:b/>
                <w:bCs/>
                <w:color w:val="auto"/>
                <w:sz w:val="18"/>
                <w:szCs w:val="18"/>
              </w:rPr>
              <w:t>New</w:t>
            </w:r>
            <w:r w:rsidR="00F86531" w:rsidRPr="00AD2261">
              <w:rPr>
                <w:b/>
                <w:bCs/>
                <w:color w:val="auto"/>
                <w:sz w:val="18"/>
                <w:szCs w:val="18"/>
              </w:rPr>
              <w:t xml:space="preserve"> </w:t>
            </w:r>
            <w:r w:rsidRPr="00AD2261">
              <w:rPr>
                <w:b/>
                <w:bCs/>
                <w:color w:val="auto"/>
                <w:sz w:val="18"/>
                <w:szCs w:val="18"/>
              </w:rPr>
              <w:t>/In progress/Achieved</w:t>
            </w:r>
            <w:r w:rsidR="00F86531">
              <w:rPr>
                <w:b/>
                <w:bCs/>
                <w:color w:val="auto"/>
                <w:sz w:val="18"/>
                <w:szCs w:val="18"/>
              </w:rPr>
              <w:t>/</w:t>
            </w:r>
            <w:r w:rsidR="00F86531" w:rsidRPr="00AD2261">
              <w:rPr>
                <w:b/>
                <w:bCs/>
                <w:color w:val="auto"/>
                <w:sz w:val="18"/>
                <w:szCs w:val="18"/>
              </w:rPr>
              <w:t>/Not applicable</w:t>
            </w:r>
            <w:r w:rsidRPr="00AD2261">
              <w:rPr>
                <w:b/>
                <w:bCs/>
                <w:color w:val="auto"/>
                <w:sz w:val="18"/>
                <w:szCs w:val="18"/>
              </w:rPr>
              <w:t>)</w:t>
            </w:r>
          </w:p>
        </w:tc>
      </w:tr>
      <w:tr w:rsidR="00946C9D" w:rsidRPr="00DA12FF" w14:paraId="5CB8575D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2128F3FC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1</w:t>
            </w:r>
          </w:p>
        </w:tc>
        <w:tc>
          <w:tcPr>
            <w:tcW w:w="6210" w:type="dxa"/>
            <w:shd w:val="clear" w:color="auto" w:fill="auto"/>
          </w:tcPr>
          <w:p w14:paraId="3B24DED8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1085C536" w14:textId="77777777" w:rsidR="00946C9D" w:rsidRPr="00DA12FF" w:rsidRDefault="00946C9D" w:rsidP="0012110D">
            <w:pPr>
              <w:spacing w:line="480" w:lineRule="auto"/>
              <w:rPr>
                <w:color w:val="auto"/>
                <w:sz w:val="24"/>
                <w:szCs w:val="24"/>
              </w:rPr>
            </w:pPr>
          </w:p>
        </w:tc>
      </w:tr>
      <w:tr w:rsidR="00946C9D" w:rsidRPr="00DA12FF" w14:paraId="24AB962B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26FC8153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2</w:t>
            </w:r>
          </w:p>
        </w:tc>
        <w:tc>
          <w:tcPr>
            <w:tcW w:w="6210" w:type="dxa"/>
            <w:shd w:val="clear" w:color="auto" w:fill="auto"/>
          </w:tcPr>
          <w:p w14:paraId="3FFA0E44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77021A9F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08EF53FE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65ACC0EB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3</w:t>
            </w:r>
          </w:p>
        </w:tc>
        <w:tc>
          <w:tcPr>
            <w:tcW w:w="6210" w:type="dxa"/>
            <w:shd w:val="clear" w:color="auto" w:fill="auto"/>
          </w:tcPr>
          <w:p w14:paraId="2F71D449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3CE9B0FD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70465D64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6075E308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4</w:t>
            </w:r>
          </w:p>
        </w:tc>
        <w:tc>
          <w:tcPr>
            <w:tcW w:w="6210" w:type="dxa"/>
            <w:shd w:val="clear" w:color="auto" w:fill="auto"/>
          </w:tcPr>
          <w:p w14:paraId="259386BF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27A502E3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7A5F5D79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5679B08D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5</w:t>
            </w:r>
          </w:p>
        </w:tc>
        <w:tc>
          <w:tcPr>
            <w:tcW w:w="6210" w:type="dxa"/>
            <w:shd w:val="clear" w:color="auto" w:fill="auto"/>
          </w:tcPr>
          <w:p w14:paraId="1576E85E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0DBD1B25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739FE2B2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3791EA30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6</w:t>
            </w:r>
          </w:p>
        </w:tc>
        <w:tc>
          <w:tcPr>
            <w:tcW w:w="6210" w:type="dxa"/>
            <w:shd w:val="clear" w:color="auto" w:fill="auto"/>
          </w:tcPr>
          <w:p w14:paraId="73D1F765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590CD43A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5DB567C2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57C8B375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7</w:t>
            </w:r>
          </w:p>
        </w:tc>
        <w:tc>
          <w:tcPr>
            <w:tcW w:w="6210" w:type="dxa"/>
            <w:shd w:val="clear" w:color="auto" w:fill="auto"/>
          </w:tcPr>
          <w:p w14:paraId="499985D1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21AF7580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186C692C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135A6C00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8</w:t>
            </w:r>
          </w:p>
        </w:tc>
        <w:tc>
          <w:tcPr>
            <w:tcW w:w="6210" w:type="dxa"/>
            <w:shd w:val="clear" w:color="auto" w:fill="auto"/>
          </w:tcPr>
          <w:p w14:paraId="0EEDEC68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5893124B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75C2109F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120B89CA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9</w:t>
            </w:r>
          </w:p>
        </w:tc>
        <w:tc>
          <w:tcPr>
            <w:tcW w:w="6210" w:type="dxa"/>
            <w:shd w:val="clear" w:color="auto" w:fill="auto"/>
          </w:tcPr>
          <w:p w14:paraId="5FB1C4D3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41D8C691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  <w:tr w:rsidR="00946C9D" w:rsidRPr="00DA12FF" w14:paraId="16AD0AE3" w14:textId="77777777" w:rsidTr="00F86531">
        <w:tc>
          <w:tcPr>
            <w:tcW w:w="540" w:type="dxa"/>
            <w:shd w:val="clear" w:color="auto" w:fill="D9D9D9" w:themeFill="background1" w:themeFillShade="D9"/>
          </w:tcPr>
          <w:p w14:paraId="310497FA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  <w:r w:rsidRPr="00DA12FF">
              <w:rPr>
                <w:color w:val="auto"/>
                <w:sz w:val="24"/>
                <w:szCs w:val="24"/>
              </w:rPr>
              <w:t>10</w:t>
            </w:r>
          </w:p>
        </w:tc>
        <w:tc>
          <w:tcPr>
            <w:tcW w:w="6210" w:type="dxa"/>
            <w:shd w:val="clear" w:color="auto" w:fill="auto"/>
          </w:tcPr>
          <w:p w14:paraId="1847212C" w14:textId="77777777" w:rsidR="00946C9D" w:rsidRPr="00DA12FF" w:rsidRDefault="00946C9D" w:rsidP="0012110D">
            <w:pPr>
              <w:spacing w:line="48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4230" w:type="dxa"/>
          </w:tcPr>
          <w:p w14:paraId="7BD0562B" w14:textId="77777777" w:rsidR="00946C9D" w:rsidRPr="00DA12FF" w:rsidRDefault="00946C9D" w:rsidP="0012110D">
            <w:pPr>
              <w:spacing w:line="480" w:lineRule="auto"/>
              <w:rPr>
                <w:color w:val="auto"/>
              </w:rPr>
            </w:pPr>
          </w:p>
        </w:tc>
      </w:tr>
    </w:tbl>
    <w:p w14:paraId="07876673" w14:textId="77777777" w:rsidR="00114AE8" w:rsidRPr="00DA12FF" w:rsidRDefault="00DD3D3C">
      <w:pPr>
        <w:spacing w:after="0" w:line="240" w:lineRule="auto"/>
        <w:rPr>
          <w:rFonts w:ascii="Twentieth Century" w:eastAsia="Twentieth Century" w:hAnsi="Twentieth Century" w:cs="Twentieth Century"/>
          <w:sz w:val="38"/>
          <w:szCs w:val="38"/>
        </w:rPr>
      </w:pPr>
      <w:r w:rsidRPr="00DA12FF">
        <w:rPr>
          <w:rFonts w:ascii="Twentieth Century" w:eastAsia="Twentieth Century" w:hAnsi="Twentieth Century" w:cs="Twentieth Century"/>
          <w:sz w:val="38"/>
          <w:szCs w:val="38"/>
        </w:rPr>
        <w:lastRenderedPageBreak/>
        <w:t xml:space="preserve">  </w:t>
      </w:r>
    </w:p>
    <w:p w14:paraId="7071F2A6" w14:textId="77777777" w:rsidR="00114AE8" w:rsidRPr="00DA12FF" w:rsidRDefault="00114AE8">
      <w:pPr>
        <w:spacing w:after="0" w:line="240" w:lineRule="auto"/>
        <w:rPr>
          <w:rFonts w:ascii="Twentieth Century" w:eastAsia="Twentieth Century" w:hAnsi="Twentieth Century" w:cs="Twentieth Century"/>
          <w:sz w:val="26"/>
          <w:szCs w:val="26"/>
        </w:rPr>
      </w:pPr>
    </w:p>
    <w:p w14:paraId="5E76BA95" w14:textId="77777777" w:rsidR="00114AE8" w:rsidRDefault="00114AE8" w:rsidP="00812603">
      <w:pPr>
        <w:jc w:val="center"/>
        <w:rPr>
          <w:rFonts w:ascii="Twentieth Century" w:eastAsia="Twentieth Century" w:hAnsi="Twentieth Century" w:cs="Twentieth Century"/>
          <w:sz w:val="38"/>
          <w:szCs w:val="38"/>
        </w:rPr>
      </w:pPr>
    </w:p>
    <w:p w14:paraId="2F4CB700" w14:textId="71AD1E4B" w:rsidR="00AD2261" w:rsidRDefault="00AD2261" w:rsidP="00812603">
      <w:pPr>
        <w:spacing w:after="0" w:line="240" w:lineRule="auto"/>
        <w:jc w:val="center"/>
        <w:rPr>
          <w:b/>
          <w:sz w:val="26"/>
          <w:szCs w:val="26"/>
        </w:rPr>
      </w:pPr>
    </w:p>
    <w:p w14:paraId="7EC8754D" w14:textId="77777777" w:rsidR="0012110D" w:rsidRDefault="0012110D" w:rsidP="00812603">
      <w:pPr>
        <w:spacing w:after="0" w:line="240" w:lineRule="auto"/>
        <w:jc w:val="center"/>
        <w:rPr>
          <w:b/>
          <w:sz w:val="26"/>
          <w:szCs w:val="26"/>
        </w:rPr>
      </w:pPr>
    </w:p>
    <w:tbl>
      <w:tblPr>
        <w:tblStyle w:val="af1"/>
        <w:tblW w:w="1124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3"/>
        <w:gridCol w:w="2622"/>
        <w:gridCol w:w="5310"/>
        <w:gridCol w:w="2880"/>
      </w:tblGrid>
      <w:tr w:rsidR="00F86531" w:rsidRPr="00DA12FF" w14:paraId="720BA9D6" w14:textId="77777777" w:rsidTr="00812603">
        <w:trPr>
          <w:gridAfter w:val="2"/>
          <w:wAfter w:w="8190" w:type="dxa"/>
          <w:jc w:val="center"/>
        </w:trPr>
        <w:tc>
          <w:tcPr>
            <w:tcW w:w="3055" w:type="dxa"/>
            <w:gridSpan w:val="2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4DABBC5C" w14:textId="711E19E6" w:rsidR="00F86531" w:rsidRPr="00F86531" w:rsidRDefault="00F86531" w:rsidP="00812603">
            <w:pPr>
              <w:jc w:val="center"/>
              <w:rPr>
                <w:b/>
                <w:color w:val="auto"/>
                <w:sz w:val="26"/>
                <w:szCs w:val="26"/>
              </w:rPr>
            </w:pPr>
            <w:r w:rsidRPr="00F86531">
              <w:rPr>
                <w:b/>
                <w:color w:val="auto"/>
                <w:sz w:val="26"/>
                <w:szCs w:val="26"/>
              </w:rPr>
              <w:t>D- MINUTES DETAILS</w:t>
            </w:r>
          </w:p>
        </w:tc>
      </w:tr>
      <w:tr w:rsidR="00DA12FF" w:rsidRPr="00DA12FF" w14:paraId="7E0D63C4" w14:textId="77777777" w:rsidTr="00812603">
        <w:trPr>
          <w:jc w:val="center"/>
        </w:trPr>
        <w:tc>
          <w:tcPr>
            <w:tcW w:w="8365" w:type="dxa"/>
            <w:gridSpan w:val="3"/>
            <w:shd w:val="clear" w:color="auto" w:fill="D9D9D9" w:themeFill="background1" w:themeFillShade="D9"/>
          </w:tcPr>
          <w:p w14:paraId="7F48FE23" w14:textId="77777777" w:rsidR="00114AE8" w:rsidRPr="00DA12FF" w:rsidRDefault="00763F73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>
              <w:pict w14:anchorId="2D91CDC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حبر 1" o:spid="_x0000_s1026" type="#_x0000_t75" style="position:absolute;left:0;text-align:left;margin-left:651.8pt;margin-top:30.4pt;width:1.45pt;height:1.4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">
                  <v:imagedata r:id="rId7" o:title=""/>
                  <w10:wrap anchorx="margin"/>
                </v:shape>
              </w:pict>
            </w:r>
            <w:r w:rsidR="00DD3D3C" w:rsidRPr="00DA12FF">
              <w:rPr>
                <w:b/>
                <w:color w:val="auto"/>
                <w:sz w:val="24"/>
                <w:szCs w:val="24"/>
              </w:rPr>
              <w:t>Agenda Item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2E4A939B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Proposed by</w:t>
            </w:r>
          </w:p>
        </w:tc>
      </w:tr>
      <w:tr w:rsidR="00DA12FF" w:rsidRPr="00DA12FF" w14:paraId="46287B87" w14:textId="77777777" w:rsidTr="00812603">
        <w:trPr>
          <w:jc w:val="center"/>
        </w:trPr>
        <w:tc>
          <w:tcPr>
            <w:tcW w:w="433" w:type="dxa"/>
            <w:shd w:val="clear" w:color="auto" w:fill="auto"/>
          </w:tcPr>
          <w:p w14:paraId="62B95AD3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1</w:t>
            </w:r>
          </w:p>
        </w:tc>
        <w:tc>
          <w:tcPr>
            <w:tcW w:w="7932" w:type="dxa"/>
            <w:gridSpan w:val="2"/>
            <w:shd w:val="clear" w:color="auto" w:fill="auto"/>
          </w:tcPr>
          <w:p w14:paraId="76E36FE6" w14:textId="77777777" w:rsidR="00114AE8" w:rsidRDefault="00114AE8" w:rsidP="00812603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7BDE3DF8" w14:textId="64FDC7B6" w:rsidR="00F86531" w:rsidRPr="00DA12FF" w:rsidRDefault="00F86531" w:rsidP="00812603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2880" w:type="dxa"/>
            <w:shd w:val="clear" w:color="auto" w:fill="auto"/>
          </w:tcPr>
          <w:p w14:paraId="17FC53D3" w14:textId="77777777" w:rsidR="00114AE8" w:rsidRPr="00DA12FF" w:rsidRDefault="00114AE8" w:rsidP="00812603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</w:tbl>
    <w:p w14:paraId="1A17B486" w14:textId="77777777" w:rsidR="00114AE8" w:rsidRPr="00DA12FF" w:rsidRDefault="00763F73" w:rsidP="00812603">
      <w:pPr>
        <w:jc w:val="center"/>
        <w:rPr>
          <w:rFonts w:ascii="Arial Narrow" w:eastAsia="Arial Narrow" w:hAnsi="Arial Narrow" w:cs="Arial Narrow"/>
          <w:sz w:val="2"/>
          <w:szCs w:val="2"/>
        </w:rPr>
      </w:pPr>
      <w:r>
        <w:pict w14:anchorId="4D908A5C">
          <v:shape id="حبر 6" o:spid="_x0000_s1028" type="#_x0000_t75" style="position:absolute;left:0;text-align:left;margin-left:632.8pt;margin-top:31.75pt;width:1.45pt;height:1.4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">
            <v:imagedata r:id="rId7" o:title=""/>
            <w10:wrap anchorx="margin"/>
          </v:shape>
        </w:pict>
      </w:r>
      <w:r>
        <w:pict w14:anchorId="3D18CC4E">
          <v:shape id="حبر 5" o:spid="_x0000_s1027" type="#_x0000_t75" style="position:absolute;left:0;text-align:left;margin-left:632.8pt;margin-top:31.75pt;width:1.45pt;height:1.4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">
            <v:imagedata r:id="rId7" o:title=""/>
            <w10:wrap anchorx="margin"/>
          </v:shape>
        </w:pict>
      </w:r>
    </w:p>
    <w:tbl>
      <w:tblPr>
        <w:tblStyle w:val="af2"/>
        <w:bidiVisual/>
        <w:tblW w:w="11240" w:type="dxa"/>
        <w:tblInd w:w="-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400" w:firstRow="0" w:lastRow="0" w:firstColumn="0" w:lastColumn="0" w:noHBand="0" w:noVBand="1"/>
      </w:tblPr>
      <w:tblGrid>
        <w:gridCol w:w="9409"/>
        <w:gridCol w:w="1831"/>
      </w:tblGrid>
      <w:tr w:rsidR="00DA12FF" w:rsidRPr="00DA12FF" w14:paraId="50D66572" w14:textId="77777777" w:rsidTr="007A1BD1">
        <w:trPr>
          <w:trHeight w:val="386"/>
        </w:trPr>
        <w:tc>
          <w:tcPr>
            <w:tcW w:w="9409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</w:tcPr>
          <w:p w14:paraId="1A75414A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</w:tc>
        <w:tc>
          <w:tcPr>
            <w:tcW w:w="183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9D9D9" w:themeFill="background1" w:themeFillShade="D9"/>
          </w:tcPr>
          <w:p w14:paraId="1F5667BC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Discussion</w:t>
            </w:r>
          </w:p>
        </w:tc>
      </w:tr>
      <w:tr w:rsidR="00DA12FF" w:rsidRPr="00DA12FF" w14:paraId="773A6C91" w14:textId="77777777">
        <w:trPr>
          <w:trHeight w:val="1637"/>
        </w:trPr>
        <w:tc>
          <w:tcPr>
            <w:tcW w:w="11240" w:type="dxa"/>
            <w:gridSpan w:val="2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BFEB190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04EEB16A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5418E9A7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5AC883B5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5971A100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</w:tc>
      </w:tr>
    </w:tbl>
    <w:p w14:paraId="1763E247" w14:textId="1245A947" w:rsidR="00114AE8" w:rsidRPr="00DA12FF" w:rsidRDefault="00114AE8" w:rsidP="00812603">
      <w:pPr>
        <w:jc w:val="center"/>
        <w:rPr>
          <w:rFonts w:ascii="Twentieth Century" w:eastAsia="Twentieth Century" w:hAnsi="Twentieth Century" w:cs="Twentieth Century"/>
          <w:sz w:val="8"/>
          <w:szCs w:val="8"/>
        </w:rPr>
      </w:pPr>
    </w:p>
    <w:tbl>
      <w:tblPr>
        <w:tblStyle w:val="af3"/>
        <w:bidiVisual/>
        <w:tblW w:w="11245" w:type="dxa"/>
        <w:tblInd w:w="-40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400" w:firstRow="0" w:lastRow="0" w:firstColumn="0" w:lastColumn="0" w:noHBand="0" w:noVBand="1"/>
      </w:tblPr>
      <w:tblGrid>
        <w:gridCol w:w="8640"/>
        <w:gridCol w:w="2605"/>
      </w:tblGrid>
      <w:tr w:rsidR="00DA12FF" w:rsidRPr="00DA12FF" w14:paraId="3723C8A8" w14:textId="77777777" w:rsidTr="007A1BD1">
        <w:trPr>
          <w:trHeight w:val="386"/>
        </w:trPr>
        <w:tc>
          <w:tcPr>
            <w:tcW w:w="8640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</w:tcPr>
          <w:p w14:paraId="6DEC6AF9" w14:textId="157BBAC6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</w:tc>
        <w:tc>
          <w:tcPr>
            <w:tcW w:w="260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9D9D9" w:themeFill="background1" w:themeFillShade="D9"/>
          </w:tcPr>
          <w:p w14:paraId="21D0C09B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Recommendation(s)</w:t>
            </w:r>
          </w:p>
          <w:p w14:paraId="6079AE62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Code* ( e.g. 1- 4- 44)</w:t>
            </w:r>
          </w:p>
        </w:tc>
      </w:tr>
      <w:tr w:rsidR="00DA12FF" w:rsidRPr="00DA12FF" w14:paraId="3E89F448" w14:textId="77777777">
        <w:trPr>
          <w:trHeight w:val="1637"/>
        </w:trPr>
        <w:tc>
          <w:tcPr>
            <w:tcW w:w="11245" w:type="dxa"/>
            <w:gridSpan w:val="2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72D5B3D0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0B602A27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033DC9C0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74718B56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  <w:p w14:paraId="42FB521D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8"/>
                <w:szCs w:val="38"/>
              </w:rPr>
            </w:pPr>
          </w:p>
        </w:tc>
      </w:tr>
    </w:tbl>
    <w:p w14:paraId="4D6D4E83" w14:textId="77777777" w:rsidR="00114AE8" w:rsidRPr="00DA12FF" w:rsidRDefault="00DD3D3C" w:rsidP="00812603">
      <w:pPr>
        <w:pBdr>
          <w:bottom w:val="single" w:sz="6" w:space="1" w:color="000000"/>
        </w:pBdr>
        <w:spacing w:after="0"/>
        <w:jc w:val="center"/>
        <w:rPr>
          <w:b/>
          <w:sz w:val="18"/>
          <w:szCs w:val="18"/>
        </w:rPr>
      </w:pPr>
      <w:r w:rsidRPr="00DA12FF">
        <w:rPr>
          <w:b/>
          <w:sz w:val="18"/>
          <w:szCs w:val="18"/>
        </w:rPr>
        <w:t>Code</w:t>
      </w:r>
      <w:proofErr w:type="gramStart"/>
      <w:r w:rsidRPr="00DA12FF">
        <w:rPr>
          <w:b/>
          <w:sz w:val="18"/>
          <w:szCs w:val="18"/>
        </w:rPr>
        <w:t>* :</w:t>
      </w:r>
      <w:proofErr w:type="gramEnd"/>
      <w:r w:rsidRPr="00DA12FF">
        <w:rPr>
          <w:b/>
          <w:sz w:val="18"/>
          <w:szCs w:val="18"/>
        </w:rPr>
        <w:t xml:space="preserve"> ( Number of recommendation </w:t>
      </w:r>
      <w:r w:rsidR="00DA12FF">
        <w:rPr>
          <w:b/>
          <w:sz w:val="18"/>
          <w:szCs w:val="18"/>
        </w:rPr>
        <w:t>Meeting Nu</w:t>
      </w:r>
      <w:bookmarkStart w:id="0" w:name="_GoBack"/>
      <w:bookmarkEnd w:id="0"/>
      <w:r w:rsidR="00DA12FF">
        <w:rPr>
          <w:b/>
          <w:sz w:val="18"/>
          <w:szCs w:val="18"/>
        </w:rPr>
        <w:t>mber</w:t>
      </w:r>
      <w:r w:rsidRPr="00DA12FF">
        <w:rPr>
          <w:b/>
          <w:sz w:val="18"/>
          <w:szCs w:val="18"/>
        </w:rPr>
        <w:t xml:space="preserve"> </w:t>
      </w:r>
      <w:r w:rsidR="00DA12FF">
        <w:rPr>
          <w:b/>
          <w:sz w:val="18"/>
          <w:szCs w:val="18"/>
        </w:rPr>
        <w:t>per academic year</w:t>
      </w:r>
      <w:r w:rsidRPr="00DA12FF">
        <w:rPr>
          <w:b/>
          <w:sz w:val="18"/>
          <w:szCs w:val="18"/>
        </w:rPr>
        <w:t>- Academic year)</w:t>
      </w:r>
    </w:p>
    <w:p w14:paraId="7569E80E" w14:textId="46B8F753" w:rsidR="00114AE8" w:rsidRPr="00DA12FF" w:rsidRDefault="00DD3D3C" w:rsidP="00812603">
      <w:pPr>
        <w:pBdr>
          <w:bottom w:val="single" w:sz="6" w:space="1" w:color="000000"/>
        </w:pBdr>
        <w:spacing w:after="0"/>
        <w:jc w:val="center"/>
        <w:rPr>
          <w:b/>
          <w:sz w:val="18"/>
          <w:szCs w:val="18"/>
        </w:rPr>
      </w:pPr>
      <w:r w:rsidRPr="00DA12FF">
        <w:rPr>
          <w:b/>
          <w:sz w:val="18"/>
          <w:szCs w:val="18"/>
        </w:rPr>
        <w:t>For example: (1-4-44)</w:t>
      </w:r>
      <w:proofErr w:type="gramStart"/>
      <w:r w:rsidRPr="00DA12FF">
        <w:rPr>
          <w:b/>
          <w:sz w:val="18"/>
          <w:szCs w:val="18"/>
        </w:rPr>
        <w:t>;</w:t>
      </w:r>
      <w:proofErr w:type="gramEnd"/>
      <w:r w:rsidRPr="00DA12FF">
        <w:rPr>
          <w:b/>
          <w:sz w:val="18"/>
          <w:szCs w:val="18"/>
        </w:rPr>
        <w:t xml:space="preserve"> </w:t>
      </w:r>
      <w:r w:rsidR="00635626" w:rsidRPr="00DA12FF">
        <w:rPr>
          <w:b/>
          <w:sz w:val="18"/>
          <w:szCs w:val="18"/>
        </w:rPr>
        <w:t>(Recommendation</w:t>
      </w:r>
      <w:r w:rsidRPr="00DA12FF">
        <w:rPr>
          <w:b/>
          <w:sz w:val="18"/>
          <w:szCs w:val="18"/>
        </w:rPr>
        <w:t xml:space="preserve"> 1 in meeting 4 at academic year 1444)</w:t>
      </w:r>
    </w:p>
    <w:p w14:paraId="7AF85393" w14:textId="40F50A3D" w:rsidR="00114AE8" w:rsidRDefault="00114AE8" w:rsidP="00812603">
      <w:pPr>
        <w:pBdr>
          <w:bottom w:val="single" w:sz="6" w:space="1" w:color="000000"/>
        </w:pBdr>
        <w:spacing w:after="0"/>
        <w:jc w:val="center"/>
        <w:rPr>
          <w:b/>
          <w:sz w:val="24"/>
          <w:szCs w:val="24"/>
        </w:rPr>
      </w:pPr>
    </w:p>
    <w:p w14:paraId="47CF9658" w14:textId="77777777" w:rsidR="00F86531" w:rsidRPr="00DA12FF" w:rsidRDefault="00F86531" w:rsidP="00812603">
      <w:pPr>
        <w:pBdr>
          <w:bottom w:val="single" w:sz="6" w:space="1" w:color="000000"/>
        </w:pBdr>
        <w:spacing w:after="0"/>
        <w:jc w:val="center"/>
        <w:rPr>
          <w:b/>
          <w:sz w:val="24"/>
          <w:szCs w:val="24"/>
        </w:rPr>
      </w:pPr>
    </w:p>
    <w:tbl>
      <w:tblPr>
        <w:tblStyle w:val="af1"/>
        <w:tblW w:w="449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95"/>
      </w:tblGrid>
      <w:tr w:rsidR="00F86531" w:rsidRPr="00F86531" w14:paraId="5DE29E59" w14:textId="77777777" w:rsidTr="00F86531">
        <w:tc>
          <w:tcPr>
            <w:tcW w:w="4495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412FB294" w14:textId="68E162BE" w:rsidR="00F86531" w:rsidRPr="00F86531" w:rsidRDefault="00F86531" w:rsidP="00812603">
            <w:pPr>
              <w:jc w:val="center"/>
              <w:rPr>
                <w:b/>
                <w:color w:val="auto"/>
                <w:sz w:val="26"/>
                <w:szCs w:val="26"/>
              </w:rPr>
            </w:pPr>
            <w:r>
              <w:rPr>
                <w:b/>
                <w:color w:val="auto"/>
                <w:sz w:val="26"/>
                <w:szCs w:val="26"/>
              </w:rPr>
              <w:t>E</w:t>
            </w:r>
            <w:r w:rsidRPr="00F86531">
              <w:rPr>
                <w:b/>
                <w:color w:val="auto"/>
                <w:sz w:val="26"/>
                <w:szCs w:val="26"/>
              </w:rPr>
              <w:t xml:space="preserve">- </w:t>
            </w:r>
            <w:r>
              <w:rPr>
                <w:b/>
                <w:color w:val="auto"/>
                <w:sz w:val="26"/>
                <w:szCs w:val="26"/>
              </w:rPr>
              <w:t>Action Plan (if any for this subject)</w:t>
            </w:r>
          </w:p>
        </w:tc>
      </w:tr>
    </w:tbl>
    <w:tbl>
      <w:tblPr>
        <w:tblStyle w:val="af4"/>
        <w:tblW w:w="1091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35"/>
        <w:gridCol w:w="2160"/>
        <w:gridCol w:w="1549"/>
        <w:gridCol w:w="2166"/>
      </w:tblGrid>
      <w:tr w:rsidR="00DA12FF" w:rsidRPr="00DA12FF" w14:paraId="0C94CD8C" w14:textId="77777777" w:rsidTr="00F86531">
        <w:tc>
          <w:tcPr>
            <w:tcW w:w="5035" w:type="dxa"/>
            <w:shd w:val="clear" w:color="auto" w:fill="D9D9D9" w:themeFill="background1" w:themeFillShade="D9"/>
          </w:tcPr>
          <w:p w14:paraId="49449A94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  <w:rtl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Action Plan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7EAF75B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Person responsible</w:t>
            </w:r>
          </w:p>
        </w:tc>
        <w:tc>
          <w:tcPr>
            <w:tcW w:w="1549" w:type="dxa"/>
            <w:shd w:val="clear" w:color="auto" w:fill="D9D9D9" w:themeFill="background1" w:themeFillShade="D9"/>
          </w:tcPr>
          <w:p w14:paraId="3C2044DC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Deadline</w:t>
            </w:r>
          </w:p>
        </w:tc>
        <w:tc>
          <w:tcPr>
            <w:tcW w:w="2166" w:type="dxa"/>
            <w:shd w:val="clear" w:color="auto" w:fill="D9D9D9" w:themeFill="background1" w:themeFillShade="D9"/>
          </w:tcPr>
          <w:p w14:paraId="3CFE8DDB" w14:textId="77777777" w:rsidR="00114AE8" w:rsidRPr="00DA12FF" w:rsidRDefault="00DD3D3C" w:rsidP="00812603">
            <w:pPr>
              <w:jc w:val="center"/>
              <w:rPr>
                <w:b/>
                <w:color w:val="auto"/>
                <w:sz w:val="24"/>
                <w:szCs w:val="24"/>
              </w:rPr>
            </w:pPr>
            <w:r w:rsidRPr="00DA12FF">
              <w:rPr>
                <w:b/>
                <w:color w:val="auto"/>
                <w:sz w:val="24"/>
                <w:szCs w:val="24"/>
              </w:rPr>
              <w:t>Comments</w:t>
            </w:r>
          </w:p>
        </w:tc>
      </w:tr>
      <w:tr w:rsidR="00DA12FF" w:rsidRPr="00DA12FF" w14:paraId="1F8A6C5E" w14:textId="77777777" w:rsidTr="00DA12FF">
        <w:tc>
          <w:tcPr>
            <w:tcW w:w="5035" w:type="dxa"/>
            <w:shd w:val="clear" w:color="auto" w:fill="auto"/>
          </w:tcPr>
          <w:p w14:paraId="439E362C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2791064F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01ABD3C1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37E7386E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3C6C98F9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2D355E1A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  <w:p w14:paraId="7367D685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</w:tc>
        <w:tc>
          <w:tcPr>
            <w:tcW w:w="2160" w:type="dxa"/>
          </w:tcPr>
          <w:p w14:paraId="719DACAA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</w:tc>
        <w:tc>
          <w:tcPr>
            <w:tcW w:w="1549" w:type="dxa"/>
            <w:shd w:val="clear" w:color="auto" w:fill="auto"/>
          </w:tcPr>
          <w:p w14:paraId="48F5FBCE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</w:tc>
        <w:tc>
          <w:tcPr>
            <w:tcW w:w="2166" w:type="dxa"/>
          </w:tcPr>
          <w:p w14:paraId="1FC9E607" w14:textId="77777777" w:rsidR="00114AE8" w:rsidRPr="00DA12FF" w:rsidRDefault="00114AE8" w:rsidP="00812603">
            <w:pPr>
              <w:jc w:val="center"/>
              <w:rPr>
                <w:rFonts w:ascii="Twentieth Century" w:eastAsia="Twentieth Century" w:hAnsi="Twentieth Century" w:cs="Twentieth Century"/>
                <w:color w:val="auto"/>
                <w:sz w:val="30"/>
                <w:szCs w:val="30"/>
              </w:rPr>
            </w:pPr>
          </w:p>
        </w:tc>
      </w:tr>
    </w:tbl>
    <w:p w14:paraId="79260584" w14:textId="77777777" w:rsidR="00114AE8" w:rsidRPr="00B72494" w:rsidRDefault="00114AE8" w:rsidP="00812603">
      <w:pPr>
        <w:spacing w:after="0" w:line="240" w:lineRule="auto"/>
        <w:jc w:val="center"/>
        <w:rPr>
          <w:sz w:val="28"/>
          <w:szCs w:val="28"/>
        </w:rPr>
      </w:pPr>
    </w:p>
    <w:p w14:paraId="42AE8BD2" w14:textId="0E48C225" w:rsidR="00DA12FF" w:rsidRDefault="00DA12FF" w:rsidP="00812603">
      <w:pPr>
        <w:spacing w:after="0" w:line="240" w:lineRule="auto"/>
        <w:jc w:val="center"/>
        <w:rPr>
          <w:sz w:val="28"/>
          <w:szCs w:val="28"/>
        </w:rPr>
      </w:pPr>
    </w:p>
    <w:p w14:paraId="184CB506" w14:textId="51C967C4" w:rsidR="00F86531" w:rsidRDefault="00F86531" w:rsidP="00812603">
      <w:pPr>
        <w:spacing w:after="0" w:line="240" w:lineRule="auto"/>
        <w:jc w:val="center"/>
        <w:rPr>
          <w:sz w:val="28"/>
          <w:szCs w:val="28"/>
        </w:rPr>
      </w:pPr>
    </w:p>
    <w:p w14:paraId="369EBA12" w14:textId="025525A6" w:rsidR="00F86531" w:rsidRDefault="00F86531" w:rsidP="00812603">
      <w:pPr>
        <w:spacing w:after="0" w:line="240" w:lineRule="auto"/>
        <w:jc w:val="center"/>
        <w:rPr>
          <w:sz w:val="28"/>
          <w:szCs w:val="28"/>
        </w:rPr>
      </w:pPr>
    </w:p>
    <w:p w14:paraId="1792145E" w14:textId="5A24236E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3770162B" w14:textId="620F35FA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7C96A729" w14:textId="3A97CCF3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6C9E6642" w14:textId="77777777" w:rsidR="00F86531" w:rsidRDefault="00F86531">
      <w:pPr>
        <w:spacing w:after="0" w:line="240" w:lineRule="auto"/>
        <w:jc w:val="center"/>
        <w:rPr>
          <w:sz w:val="28"/>
          <w:szCs w:val="28"/>
        </w:rPr>
      </w:pPr>
    </w:p>
    <w:p w14:paraId="3D36BC4C" w14:textId="77777777" w:rsidR="008071B9" w:rsidRDefault="008071B9">
      <w:pPr>
        <w:spacing w:after="0" w:line="240" w:lineRule="auto"/>
        <w:jc w:val="center"/>
        <w:rPr>
          <w:sz w:val="28"/>
          <w:szCs w:val="28"/>
        </w:rPr>
      </w:pPr>
    </w:p>
    <w:p w14:paraId="77E2949C" w14:textId="77777777" w:rsidR="008071B9" w:rsidRPr="00DA12FF" w:rsidRDefault="008071B9">
      <w:pPr>
        <w:spacing w:after="0" w:line="240" w:lineRule="auto"/>
        <w:jc w:val="center"/>
        <w:rPr>
          <w:sz w:val="28"/>
          <w:szCs w:val="28"/>
        </w:rPr>
      </w:pPr>
    </w:p>
    <w:tbl>
      <w:tblPr>
        <w:tblStyle w:val="af5"/>
        <w:tblW w:w="9900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50"/>
        <w:gridCol w:w="3250"/>
        <w:gridCol w:w="3600"/>
      </w:tblGrid>
      <w:tr w:rsidR="00F86531" w:rsidRPr="00DA12FF" w14:paraId="0A9CB591" w14:textId="77777777" w:rsidTr="00812603">
        <w:trPr>
          <w:jc w:val="center"/>
        </w:trPr>
        <w:tc>
          <w:tcPr>
            <w:tcW w:w="9900" w:type="dxa"/>
            <w:gridSpan w:val="3"/>
            <w:shd w:val="clear" w:color="auto" w:fill="A8D08D" w:themeFill="accent6" w:themeFillTint="99"/>
          </w:tcPr>
          <w:p w14:paraId="399E57D7" w14:textId="3B9BA987" w:rsidR="00F86531" w:rsidRPr="00F86531" w:rsidRDefault="007A1BD1">
            <w:pPr>
              <w:jc w:val="center"/>
              <w:rPr>
                <w:b/>
                <w:color w:val="auto"/>
                <w:sz w:val="26"/>
                <w:szCs w:val="26"/>
              </w:rPr>
            </w:pPr>
            <w:r>
              <w:rPr>
                <w:b/>
                <w:color w:val="auto"/>
                <w:sz w:val="26"/>
                <w:szCs w:val="26"/>
              </w:rPr>
              <w:t>F</w:t>
            </w:r>
            <w:r w:rsidR="00F86531" w:rsidRPr="00F86531">
              <w:rPr>
                <w:b/>
                <w:color w:val="auto"/>
                <w:sz w:val="26"/>
                <w:szCs w:val="26"/>
              </w:rPr>
              <w:t xml:space="preserve">- MINUTES SIGNATURES  </w:t>
            </w:r>
          </w:p>
        </w:tc>
      </w:tr>
      <w:tr w:rsidR="00652B83" w:rsidRPr="00DA12FF" w14:paraId="72846DBF" w14:textId="77777777" w:rsidTr="00812603">
        <w:trPr>
          <w:jc w:val="center"/>
        </w:trPr>
        <w:tc>
          <w:tcPr>
            <w:tcW w:w="3050" w:type="dxa"/>
            <w:shd w:val="clear" w:color="auto" w:fill="D9D9D9" w:themeFill="background1" w:themeFillShade="D9"/>
          </w:tcPr>
          <w:p w14:paraId="4A2504D5" w14:textId="77777777" w:rsidR="00652B83" w:rsidRPr="00F86531" w:rsidRDefault="00652B83">
            <w:pPr>
              <w:jc w:val="center"/>
              <w:rPr>
                <w:b/>
                <w:color w:val="auto"/>
              </w:rPr>
            </w:pPr>
            <w:r w:rsidRPr="00F86531">
              <w:rPr>
                <w:b/>
                <w:color w:val="auto"/>
              </w:rPr>
              <w:t>Attendee’s Name</w:t>
            </w:r>
          </w:p>
        </w:tc>
        <w:tc>
          <w:tcPr>
            <w:tcW w:w="3250" w:type="dxa"/>
            <w:shd w:val="clear" w:color="auto" w:fill="D9D9D9" w:themeFill="background1" w:themeFillShade="D9"/>
          </w:tcPr>
          <w:p w14:paraId="2904EF36" w14:textId="77777777" w:rsidR="00652B83" w:rsidRPr="00F86531" w:rsidRDefault="00652B83">
            <w:pPr>
              <w:jc w:val="center"/>
              <w:rPr>
                <w:b/>
                <w:color w:val="auto"/>
              </w:rPr>
            </w:pPr>
            <w:r w:rsidRPr="00F86531">
              <w:rPr>
                <w:b/>
                <w:color w:val="auto"/>
              </w:rPr>
              <w:t xml:space="preserve">Affiliation </w:t>
            </w:r>
          </w:p>
          <w:p w14:paraId="3D59C056" w14:textId="77777777" w:rsidR="00652B83" w:rsidRPr="00F86531" w:rsidRDefault="00652B83">
            <w:pPr>
              <w:jc w:val="center"/>
              <w:rPr>
                <w:b/>
                <w:color w:val="auto"/>
              </w:rPr>
            </w:pPr>
            <w:r w:rsidRPr="00F86531">
              <w:rPr>
                <w:b/>
                <w:color w:val="auto"/>
              </w:rPr>
              <w:t>( Chair/Member)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734754A" w14:textId="77777777" w:rsidR="00652B83" w:rsidRPr="00F86531" w:rsidRDefault="00652B83">
            <w:pPr>
              <w:jc w:val="center"/>
              <w:rPr>
                <w:b/>
                <w:color w:val="auto"/>
              </w:rPr>
            </w:pPr>
            <w:r w:rsidRPr="00F86531">
              <w:rPr>
                <w:b/>
                <w:color w:val="auto"/>
              </w:rPr>
              <w:t>Signature</w:t>
            </w:r>
          </w:p>
        </w:tc>
      </w:tr>
      <w:tr w:rsidR="00652B83" w:rsidRPr="00DA12FF" w14:paraId="13776E84" w14:textId="77777777" w:rsidTr="00812603">
        <w:trPr>
          <w:trHeight w:val="800"/>
          <w:jc w:val="center"/>
        </w:trPr>
        <w:tc>
          <w:tcPr>
            <w:tcW w:w="3050" w:type="dxa"/>
          </w:tcPr>
          <w:p w14:paraId="5D733EBB" w14:textId="77777777" w:rsidR="00652B83" w:rsidRPr="00DA12FF" w:rsidRDefault="00652B83" w:rsidP="00DA12FF">
            <w:pPr>
              <w:rPr>
                <w:color w:val="auto"/>
                <w:sz w:val="24"/>
                <w:szCs w:val="24"/>
              </w:rPr>
            </w:pPr>
          </w:p>
          <w:p w14:paraId="293A800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444D4156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705B8F6F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039A828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598D0EA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19CE2F49" w14:textId="77777777" w:rsidTr="00812603">
        <w:trPr>
          <w:jc w:val="center"/>
        </w:trPr>
        <w:tc>
          <w:tcPr>
            <w:tcW w:w="3050" w:type="dxa"/>
          </w:tcPr>
          <w:p w14:paraId="67D7759F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4FC85364" w14:textId="77777777" w:rsidR="00652B83" w:rsidRPr="00DA12FF" w:rsidRDefault="00652B83" w:rsidP="00DA12FF">
            <w:pPr>
              <w:rPr>
                <w:color w:val="auto"/>
                <w:sz w:val="24"/>
                <w:szCs w:val="24"/>
              </w:rPr>
            </w:pPr>
          </w:p>
          <w:p w14:paraId="5333FC1E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DCA482B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43F629B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5EB684A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1B0B412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09D8891A" w14:textId="77777777" w:rsidTr="00812603">
        <w:trPr>
          <w:jc w:val="center"/>
        </w:trPr>
        <w:tc>
          <w:tcPr>
            <w:tcW w:w="3050" w:type="dxa"/>
          </w:tcPr>
          <w:p w14:paraId="15F8C203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0337B34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0AE64C05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7BE101E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117D2A9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75E84C3B" w14:textId="77777777" w:rsidTr="00812603">
        <w:trPr>
          <w:jc w:val="center"/>
        </w:trPr>
        <w:tc>
          <w:tcPr>
            <w:tcW w:w="3050" w:type="dxa"/>
          </w:tcPr>
          <w:p w14:paraId="53106989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37AD845D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16BBA43A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5D5D5690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0CEBAFC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  <w:tr w:rsidR="00652B83" w:rsidRPr="00DA12FF" w14:paraId="6E021766" w14:textId="77777777" w:rsidTr="00812603">
        <w:trPr>
          <w:jc w:val="center"/>
        </w:trPr>
        <w:tc>
          <w:tcPr>
            <w:tcW w:w="3050" w:type="dxa"/>
          </w:tcPr>
          <w:p w14:paraId="6BC168D8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75E01895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  <w:p w14:paraId="311BFE8C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250" w:type="dxa"/>
          </w:tcPr>
          <w:p w14:paraId="33C6C09A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AD7A5D7" w14:textId="77777777" w:rsidR="00652B83" w:rsidRPr="00DA12FF" w:rsidRDefault="00652B83" w:rsidP="00DA12FF">
            <w:pPr>
              <w:jc w:val="center"/>
              <w:rPr>
                <w:color w:val="auto"/>
                <w:sz w:val="24"/>
                <w:szCs w:val="24"/>
              </w:rPr>
            </w:pPr>
          </w:p>
        </w:tc>
      </w:tr>
    </w:tbl>
    <w:p w14:paraId="61488C47" w14:textId="77777777" w:rsidR="00DA12FF" w:rsidRDefault="00DA12FF" w:rsidP="00DA12FF">
      <w:pPr>
        <w:jc w:val="center"/>
        <w:rPr>
          <w:rFonts w:ascii="Twentieth Century" w:eastAsia="Twentieth Century" w:hAnsi="Twentieth Century" w:cs="Twentieth Century"/>
          <w:sz w:val="28"/>
          <w:szCs w:val="28"/>
        </w:rPr>
      </w:pPr>
    </w:p>
    <w:p w14:paraId="7212023F" w14:textId="77777777" w:rsidR="00F86531" w:rsidRDefault="00DD3D3C" w:rsidP="00F86531">
      <w:pPr>
        <w:jc w:val="center"/>
        <w:rPr>
          <w:b/>
          <w:sz w:val="24"/>
          <w:szCs w:val="24"/>
        </w:rPr>
      </w:pPr>
      <w:r w:rsidRPr="00DA12F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B62A0DA" wp14:editId="11C1C734">
                <wp:simplePos x="0" y="0"/>
                <wp:positionH relativeFrom="margin">
                  <wp:posOffset>428625</wp:posOffset>
                </wp:positionH>
                <wp:positionV relativeFrom="paragraph">
                  <wp:posOffset>203200</wp:posOffset>
                </wp:positionV>
                <wp:extent cx="6394450" cy="31750"/>
                <wp:effectExtent l="0" t="0" r="25400" b="25400"/>
                <wp:wrapNone/>
                <wp:docPr id="16" name="رابط كسهم مستقيم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94450" cy="3175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C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CD1B4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رابط كسهم مستقيم 16" o:spid="_x0000_s1026" type="#_x0000_t32" style="position:absolute;margin-left:33.75pt;margin-top:16pt;width:503.5pt;height:2.5pt;flip:x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" strokecolor="#c00000" strokeweight="1.5pt">
                <v:stroke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5A3810B4" w14:textId="77777777" w:rsidR="004A5B8F" w:rsidRPr="004A5B8F" w:rsidRDefault="004A5B8F" w:rsidP="004A5B8F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Style w:val="af6"/>
        <w:bidiVisual/>
        <w:tblW w:w="10250" w:type="dxa"/>
        <w:tblInd w:w="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03"/>
        <w:gridCol w:w="1890"/>
        <w:gridCol w:w="3330"/>
        <w:gridCol w:w="1527"/>
      </w:tblGrid>
      <w:tr w:rsidR="00F86531" w:rsidRPr="00DA12FF" w14:paraId="5CCC8318" w14:textId="77777777" w:rsidTr="00C5485E">
        <w:trPr>
          <w:trHeight w:val="20"/>
        </w:trPr>
        <w:tc>
          <w:tcPr>
            <w:tcW w:w="8723" w:type="dxa"/>
            <w:gridSpan w:val="3"/>
            <w:shd w:val="clear" w:color="auto" w:fill="A8D08D" w:themeFill="accent6" w:themeFillTint="99"/>
          </w:tcPr>
          <w:p w14:paraId="485E99D2" w14:textId="2F80C0C4" w:rsidR="00F86531" w:rsidRPr="00F86531" w:rsidRDefault="007A1BD1" w:rsidP="00F86531">
            <w:pPr>
              <w:jc w:val="center"/>
              <w:rPr>
                <w:b/>
                <w:color w:val="auto"/>
                <w:sz w:val="26"/>
                <w:szCs w:val="26"/>
              </w:rPr>
            </w:pPr>
            <w:r>
              <w:rPr>
                <w:b/>
                <w:color w:val="auto"/>
                <w:sz w:val="26"/>
                <w:szCs w:val="26"/>
              </w:rPr>
              <w:t>G</w:t>
            </w:r>
            <w:r w:rsidR="00F86531" w:rsidRPr="00F86531">
              <w:rPr>
                <w:b/>
                <w:color w:val="auto"/>
                <w:sz w:val="26"/>
                <w:szCs w:val="26"/>
              </w:rPr>
              <w:t>- MEETING MINUTES APPROVAL (S)</w:t>
            </w:r>
          </w:p>
        </w:tc>
        <w:tc>
          <w:tcPr>
            <w:tcW w:w="1527" w:type="dxa"/>
            <w:shd w:val="clear" w:color="auto" w:fill="D0CECE"/>
          </w:tcPr>
          <w:p w14:paraId="703FDB49" w14:textId="77777777" w:rsidR="00F86531" w:rsidRPr="00DA12FF" w:rsidRDefault="00F86531" w:rsidP="00DA12FF">
            <w:pPr>
              <w:jc w:val="center"/>
              <w:rPr>
                <w:rFonts w:ascii="Twentieth Century" w:eastAsia="Twentieth Century" w:hAnsi="Twentieth Century" w:cs="Twentieth Century"/>
              </w:rPr>
            </w:pPr>
          </w:p>
        </w:tc>
      </w:tr>
      <w:tr w:rsidR="00DA12FF" w:rsidRPr="00DA12FF" w14:paraId="08110693" w14:textId="77777777" w:rsidTr="00C5485E">
        <w:trPr>
          <w:trHeight w:val="20"/>
        </w:trPr>
        <w:tc>
          <w:tcPr>
            <w:tcW w:w="3503" w:type="dxa"/>
            <w:shd w:val="clear" w:color="auto" w:fill="D0CECE"/>
          </w:tcPr>
          <w:p w14:paraId="33E5B36A" w14:textId="77777777" w:rsidR="00114AE8" w:rsidRPr="00DA12FF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  <w:r w:rsidRPr="00DA12FF">
              <w:rPr>
                <w:rFonts w:ascii="Twentieth Century" w:eastAsia="Twentieth Century" w:hAnsi="Twentieth Century" w:cs="Twentieth Century"/>
                <w:color w:val="auto"/>
              </w:rPr>
              <w:t>Signature</w:t>
            </w:r>
          </w:p>
        </w:tc>
        <w:tc>
          <w:tcPr>
            <w:tcW w:w="1890" w:type="dxa"/>
            <w:shd w:val="clear" w:color="auto" w:fill="D0CECE"/>
          </w:tcPr>
          <w:p w14:paraId="0E20C42D" w14:textId="77777777" w:rsidR="00114AE8" w:rsidRPr="00DA12FF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  <w:r w:rsidRPr="00DA12FF">
              <w:rPr>
                <w:rFonts w:ascii="Twentieth Century" w:eastAsia="Twentieth Century" w:hAnsi="Twentieth Century" w:cs="Twentieth Century"/>
                <w:color w:val="auto"/>
              </w:rPr>
              <w:t>Date</w:t>
            </w:r>
            <w:r w:rsidR="00DA12FF">
              <w:rPr>
                <w:rFonts w:ascii="Twentieth Century" w:eastAsia="Twentieth Century" w:hAnsi="Twentieth Century" w:cs="Twentieth Century"/>
                <w:color w:val="auto"/>
              </w:rPr>
              <w:t xml:space="preserve"> (M/D/Y)</w:t>
            </w:r>
          </w:p>
        </w:tc>
        <w:tc>
          <w:tcPr>
            <w:tcW w:w="3330" w:type="dxa"/>
            <w:shd w:val="clear" w:color="auto" w:fill="D0CECE"/>
          </w:tcPr>
          <w:p w14:paraId="1A129D95" w14:textId="77777777" w:rsidR="00114AE8" w:rsidRPr="00DA12FF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  <w:r w:rsidRPr="00DA12FF">
              <w:rPr>
                <w:rFonts w:ascii="Twentieth Century" w:eastAsia="Twentieth Century" w:hAnsi="Twentieth Century" w:cs="Twentieth Century"/>
                <w:color w:val="auto"/>
              </w:rPr>
              <w:t>Name</w:t>
            </w:r>
          </w:p>
        </w:tc>
        <w:tc>
          <w:tcPr>
            <w:tcW w:w="1527" w:type="dxa"/>
            <w:shd w:val="clear" w:color="auto" w:fill="D0CECE"/>
          </w:tcPr>
          <w:p w14:paraId="57342F8D" w14:textId="77777777" w:rsidR="00114AE8" w:rsidRPr="00C5485E" w:rsidRDefault="00114AE8" w:rsidP="00DA12FF">
            <w:pPr>
              <w:jc w:val="center"/>
              <w:rPr>
                <w:b/>
                <w:color w:val="auto"/>
              </w:rPr>
            </w:pPr>
          </w:p>
        </w:tc>
      </w:tr>
      <w:tr w:rsidR="00DA12FF" w:rsidRPr="00DA12FF" w14:paraId="0C8DB869" w14:textId="77777777" w:rsidTr="00C5485E">
        <w:trPr>
          <w:trHeight w:val="493"/>
        </w:trPr>
        <w:tc>
          <w:tcPr>
            <w:tcW w:w="3503" w:type="dxa"/>
          </w:tcPr>
          <w:p w14:paraId="1035DA6C" w14:textId="565454EB" w:rsidR="00114AE8" w:rsidRDefault="00114AE8" w:rsidP="00DA12FF">
            <w:pPr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7C4A8F36" w14:textId="77777777" w:rsidR="00507DC7" w:rsidRPr="00DA12FF" w:rsidRDefault="00507DC7" w:rsidP="00DA12FF">
            <w:pPr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7D090A5E" w14:textId="77777777" w:rsidR="00114AE8" w:rsidRPr="00DA12FF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1890" w:type="dxa"/>
          </w:tcPr>
          <w:p w14:paraId="5EDFADA2" w14:textId="77777777" w:rsidR="00114AE8" w:rsidRPr="00DA12FF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3330" w:type="dxa"/>
          </w:tcPr>
          <w:p w14:paraId="461518DC" w14:textId="77777777" w:rsidR="00114AE8" w:rsidRPr="00F86531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  <w:r w:rsidRPr="00F86531"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  <w:t>Mainly by the committee chair</w:t>
            </w:r>
          </w:p>
          <w:p w14:paraId="3267972D" w14:textId="77777777" w:rsidR="00114AE8" w:rsidRPr="00F86531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527" w:type="dxa"/>
            <w:shd w:val="clear" w:color="auto" w:fill="D0CECE"/>
          </w:tcPr>
          <w:p w14:paraId="4B1F585D" w14:textId="77777777" w:rsidR="00114AE8" w:rsidRPr="00C5485E" w:rsidRDefault="00DD3D3C" w:rsidP="00DA12FF">
            <w:pPr>
              <w:jc w:val="center"/>
              <w:rPr>
                <w:b/>
                <w:color w:val="auto"/>
              </w:rPr>
            </w:pPr>
            <w:r w:rsidRPr="00C5485E">
              <w:rPr>
                <w:b/>
                <w:color w:val="auto"/>
              </w:rPr>
              <w:t>Submitted by</w:t>
            </w:r>
          </w:p>
        </w:tc>
      </w:tr>
      <w:tr w:rsidR="00DA12FF" w:rsidRPr="00DA12FF" w14:paraId="112582F3" w14:textId="77777777" w:rsidTr="00C5485E">
        <w:trPr>
          <w:trHeight w:val="20"/>
        </w:trPr>
        <w:tc>
          <w:tcPr>
            <w:tcW w:w="3503" w:type="dxa"/>
          </w:tcPr>
          <w:p w14:paraId="33E858B4" w14:textId="77777777" w:rsidR="00114AE8" w:rsidRPr="00DA12FF" w:rsidRDefault="00DA12FF" w:rsidP="00DA12FF">
            <w:pPr>
              <w:jc w:val="center"/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20"/>
                <w:szCs w:val="20"/>
              </w:rPr>
            </w:pPr>
            <w:r w:rsidRPr="00DA12FF"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14"/>
                <w:szCs w:val="14"/>
              </w:rPr>
              <w:t>Approval, to be implemented as per KKU’s rules and regulations</w:t>
            </w:r>
          </w:p>
          <w:p w14:paraId="739FD2F2" w14:textId="77777777" w:rsidR="00114AE8" w:rsidRPr="00DA12FF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71D36847" w14:textId="77777777" w:rsidR="00114AE8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556C7AC9" w14:textId="73B49560" w:rsidR="00507DC7" w:rsidRPr="00DA12FF" w:rsidRDefault="00507DC7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1890" w:type="dxa"/>
          </w:tcPr>
          <w:p w14:paraId="3DAF4803" w14:textId="77777777" w:rsidR="00114AE8" w:rsidRPr="00DA12FF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3330" w:type="dxa"/>
          </w:tcPr>
          <w:p w14:paraId="086A7083" w14:textId="77777777" w:rsidR="00114AE8" w:rsidRPr="00F86531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  <w:r w:rsidRPr="00F86531"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  <w:t xml:space="preserve">VDs , </w:t>
            </w:r>
            <w:proofErr w:type="spellStart"/>
            <w:r w:rsidRPr="00F86531"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  <w:t>HoDs</w:t>
            </w:r>
            <w:proofErr w:type="spellEnd"/>
            <w:r w:rsidRPr="00F86531"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  <w:t>, Manager, Dean</w:t>
            </w:r>
          </w:p>
          <w:p w14:paraId="766B07C3" w14:textId="77777777" w:rsidR="00114AE8" w:rsidRPr="00F86531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1527" w:type="dxa"/>
            <w:vMerge w:val="restart"/>
            <w:shd w:val="clear" w:color="auto" w:fill="D0CECE"/>
          </w:tcPr>
          <w:p w14:paraId="0315AA32" w14:textId="77777777" w:rsidR="00114AE8" w:rsidRPr="00C5485E" w:rsidRDefault="00114AE8" w:rsidP="00DA12FF">
            <w:pPr>
              <w:jc w:val="center"/>
              <w:rPr>
                <w:b/>
                <w:color w:val="auto"/>
              </w:rPr>
            </w:pPr>
          </w:p>
          <w:p w14:paraId="712EF86F" w14:textId="77777777" w:rsidR="00114AE8" w:rsidRPr="00C5485E" w:rsidRDefault="00114AE8" w:rsidP="00DA12FF">
            <w:pPr>
              <w:jc w:val="center"/>
              <w:rPr>
                <w:b/>
                <w:color w:val="auto"/>
              </w:rPr>
            </w:pPr>
          </w:p>
          <w:p w14:paraId="31FDA3FA" w14:textId="77777777" w:rsidR="00114AE8" w:rsidRPr="00C5485E" w:rsidRDefault="00DD3D3C" w:rsidP="00DA12FF">
            <w:pPr>
              <w:jc w:val="center"/>
              <w:rPr>
                <w:b/>
                <w:color w:val="auto"/>
              </w:rPr>
            </w:pPr>
            <w:r w:rsidRPr="00C5485E">
              <w:rPr>
                <w:b/>
                <w:color w:val="auto"/>
              </w:rPr>
              <w:t xml:space="preserve">Approved by </w:t>
            </w:r>
          </w:p>
          <w:p w14:paraId="6A887CB8" w14:textId="77777777" w:rsidR="00114AE8" w:rsidRPr="00C5485E" w:rsidRDefault="00114AE8" w:rsidP="00DA12FF">
            <w:pPr>
              <w:jc w:val="center"/>
              <w:rPr>
                <w:b/>
                <w:color w:val="auto"/>
              </w:rPr>
            </w:pPr>
          </w:p>
        </w:tc>
      </w:tr>
      <w:tr w:rsidR="00DA12FF" w:rsidRPr="00DA12FF" w14:paraId="3DD64063" w14:textId="77777777" w:rsidTr="00C5485E">
        <w:trPr>
          <w:trHeight w:val="20"/>
        </w:trPr>
        <w:tc>
          <w:tcPr>
            <w:tcW w:w="3503" w:type="dxa"/>
          </w:tcPr>
          <w:p w14:paraId="671D7187" w14:textId="77777777" w:rsidR="00DA12FF" w:rsidRPr="00DA12FF" w:rsidRDefault="00DA12FF" w:rsidP="00DA12FF">
            <w:pPr>
              <w:jc w:val="center"/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20"/>
                <w:szCs w:val="20"/>
              </w:rPr>
            </w:pPr>
            <w:r w:rsidRPr="00DA12FF">
              <w:rPr>
                <w:rFonts w:ascii="Twentieth Century" w:eastAsia="Twentieth Century" w:hAnsi="Twentieth Century" w:cs="Twentieth Century"/>
                <w:b/>
                <w:bCs/>
                <w:color w:val="auto"/>
                <w:sz w:val="14"/>
                <w:szCs w:val="14"/>
              </w:rPr>
              <w:t>Approval, to be implemented as per KKU’s rules and regulations</w:t>
            </w:r>
          </w:p>
          <w:p w14:paraId="2A304290" w14:textId="77777777" w:rsidR="00114AE8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3ACA087E" w14:textId="77777777" w:rsidR="00507DC7" w:rsidRDefault="00507DC7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  <w:p w14:paraId="6F992C4B" w14:textId="36D59536" w:rsidR="00507DC7" w:rsidRPr="00DA12FF" w:rsidRDefault="00507DC7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1890" w:type="dxa"/>
          </w:tcPr>
          <w:p w14:paraId="62453ACC" w14:textId="77777777" w:rsidR="00114AE8" w:rsidRPr="00DA12FF" w:rsidRDefault="00114AE8" w:rsidP="00DA12FF">
            <w:pPr>
              <w:jc w:val="center"/>
              <w:rPr>
                <w:rFonts w:ascii="Twentieth Century" w:eastAsia="Twentieth Century" w:hAnsi="Twentieth Century" w:cs="Twentieth Century"/>
                <w:color w:val="auto"/>
              </w:rPr>
            </w:pPr>
          </w:p>
        </w:tc>
        <w:tc>
          <w:tcPr>
            <w:tcW w:w="3330" w:type="dxa"/>
          </w:tcPr>
          <w:p w14:paraId="14ED8033" w14:textId="77777777" w:rsidR="00114AE8" w:rsidRPr="00F86531" w:rsidRDefault="00DD3D3C" w:rsidP="00DA12FF">
            <w:pPr>
              <w:jc w:val="center"/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</w:pPr>
            <w:r w:rsidRPr="00F86531">
              <w:rPr>
                <w:rFonts w:ascii="Twentieth Century" w:eastAsia="Twentieth Century" w:hAnsi="Twentieth Century" w:cs="Twentieth Century"/>
                <w:color w:val="808080" w:themeColor="background1" w:themeShade="80"/>
                <w:sz w:val="18"/>
                <w:szCs w:val="18"/>
              </w:rPr>
              <w:t>Dean ( For College level committee and other formed by the Dean or College board)</w:t>
            </w:r>
          </w:p>
        </w:tc>
        <w:tc>
          <w:tcPr>
            <w:tcW w:w="1527" w:type="dxa"/>
            <w:vMerge/>
            <w:shd w:val="clear" w:color="auto" w:fill="D0CECE"/>
          </w:tcPr>
          <w:p w14:paraId="765BE111" w14:textId="77777777" w:rsidR="00114AE8" w:rsidRPr="00DA12FF" w:rsidRDefault="00114AE8" w:rsidP="00DA12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wentieth Century" w:eastAsia="Twentieth Century" w:hAnsi="Twentieth Century" w:cs="Twentieth Century"/>
                <w:color w:val="auto"/>
                <w:sz w:val="18"/>
                <w:szCs w:val="18"/>
              </w:rPr>
            </w:pPr>
          </w:p>
        </w:tc>
      </w:tr>
    </w:tbl>
    <w:p w14:paraId="5F70EF81" w14:textId="77777777" w:rsidR="00114AE8" w:rsidRPr="00DA12FF" w:rsidRDefault="00114AE8">
      <w:pPr>
        <w:jc w:val="right"/>
        <w:rPr>
          <w:rFonts w:ascii="Twentieth Century" w:eastAsia="Twentieth Century" w:hAnsi="Twentieth Century" w:cs="Twentieth Century"/>
          <w:sz w:val="8"/>
          <w:szCs w:val="8"/>
        </w:rPr>
      </w:pPr>
    </w:p>
    <w:tbl>
      <w:tblPr>
        <w:tblStyle w:val="a6"/>
        <w:bidiVisual/>
        <w:tblW w:w="10335" w:type="dxa"/>
        <w:tblInd w:w="368" w:type="dxa"/>
        <w:tblLayout w:type="fixed"/>
        <w:tblLook w:val="0400" w:firstRow="0" w:lastRow="0" w:firstColumn="0" w:lastColumn="0" w:noHBand="0" w:noVBand="1"/>
      </w:tblPr>
      <w:tblGrid>
        <w:gridCol w:w="5130"/>
        <w:gridCol w:w="5205"/>
      </w:tblGrid>
      <w:tr w:rsidR="00DA12FF" w:rsidRPr="00DA12FF" w14:paraId="305399D0" w14:textId="77777777" w:rsidTr="00C5485E">
        <w:tc>
          <w:tcPr>
            <w:tcW w:w="5130" w:type="dxa"/>
          </w:tcPr>
          <w:p w14:paraId="36B76997" w14:textId="1257609B" w:rsidR="00114AE8" w:rsidRPr="00507DC7" w:rsidRDefault="00DD3D3C">
            <w:pPr>
              <w:jc w:val="center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(Folder name and date- Location)</w:t>
            </w:r>
          </w:p>
          <w:p w14:paraId="0AA10407" w14:textId="106CBE84" w:rsidR="00C5485E" w:rsidRPr="00507DC7" w:rsidRDefault="00C5485E" w:rsidP="00507DC7">
            <w:pPr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</w:p>
        </w:tc>
        <w:tc>
          <w:tcPr>
            <w:tcW w:w="5205" w:type="dxa"/>
            <w:shd w:val="clear" w:color="auto" w:fill="D9D9D9" w:themeFill="background1" w:themeFillShade="D9"/>
          </w:tcPr>
          <w:p w14:paraId="5E24440D" w14:textId="77777777" w:rsidR="00114AE8" w:rsidRPr="00507DC7" w:rsidRDefault="00DD3D3C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Documented as Hard copy at</w:t>
            </w:r>
          </w:p>
        </w:tc>
      </w:tr>
      <w:tr w:rsidR="00DA12FF" w:rsidRPr="00DA12FF" w14:paraId="1264D2BF" w14:textId="77777777" w:rsidTr="00C5485E">
        <w:tc>
          <w:tcPr>
            <w:tcW w:w="5130" w:type="dxa"/>
          </w:tcPr>
          <w:p w14:paraId="40731854" w14:textId="355AA324" w:rsidR="00114AE8" w:rsidRPr="00507DC7" w:rsidRDefault="00DD3D3C">
            <w:pPr>
              <w:jc w:val="center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(Department or </w:t>
            </w:r>
            <w:proofErr w:type="spellStart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HoD</w:t>
            </w:r>
            <w:proofErr w:type="spellEnd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 Drive account link)</w:t>
            </w:r>
          </w:p>
          <w:p w14:paraId="12409A68" w14:textId="187660D0" w:rsidR="00C5485E" w:rsidRPr="00507DC7" w:rsidRDefault="00C5485E" w:rsidP="00507DC7">
            <w:pPr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</w:p>
        </w:tc>
        <w:tc>
          <w:tcPr>
            <w:tcW w:w="5205" w:type="dxa"/>
            <w:shd w:val="clear" w:color="auto" w:fill="D9D9D9" w:themeFill="background1" w:themeFillShade="D9"/>
          </w:tcPr>
          <w:p w14:paraId="53703317" w14:textId="61A83255" w:rsidR="00114AE8" w:rsidRPr="00507DC7" w:rsidRDefault="00DD3D3C">
            <w:pPr>
              <w:jc w:val="right"/>
              <w:rPr>
                <w:rFonts w:ascii="Twentieth Century" w:eastAsia="Twentieth Century" w:hAnsi="Twentieth Century" w:cs="Twentieth Century"/>
                <w:sz w:val="20"/>
                <w:szCs w:val="20"/>
              </w:rPr>
            </w:pPr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Documented as </w:t>
            </w:r>
            <w:proofErr w:type="spellStart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Sof</w:t>
            </w:r>
            <w:proofErr w:type="spellEnd"/>
            <w:r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 xml:space="preserve"> copy in the following link</w:t>
            </w:r>
            <w:r w:rsidR="00E15BD7" w:rsidRPr="00507DC7">
              <w:rPr>
                <w:rFonts w:ascii="Twentieth Century" w:eastAsia="Twentieth Century" w:hAnsi="Twentieth Century" w:cs="Twentieth Century"/>
                <w:sz w:val="20"/>
                <w:szCs w:val="20"/>
              </w:rPr>
              <w:t>/Barcode</w:t>
            </w:r>
          </w:p>
        </w:tc>
      </w:tr>
    </w:tbl>
    <w:p w14:paraId="40F5B79D" w14:textId="77777777" w:rsidR="00114AE8" w:rsidRPr="00DA12FF" w:rsidRDefault="00114AE8">
      <w:pPr>
        <w:jc w:val="center"/>
        <w:rPr>
          <w:rFonts w:ascii="Twentieth Century" w:eastAsia="Twentieth Century" w:hAnsi="Twentieth Century" w:cs="Twentieth Century"/>
          <w:sz w:val="28"/>
          <w:szCs w:val="28"/>
        </w:rPr>
      </w:pPr>
    </w:p>
    <w:sectPr w:rsidR="00114AE8" w:rsidRPr="00DA12FF" w:rsidSect="00F86531">
      <w:headerReference w:type="default" r:id="rId8"/>
      <w:footerReference w:type="default" r:id="rId9"/>
      <w:pgSz w:w="11906" w:h="16838"/>
      <w:pgMar w:top="630" w:right="386" w:bottom="1260" w:left="270" w:header="180" w:footer="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D90E9" w16cex:dateUtc="2023-01-02T14:20:00Z"/>
  <w16cex:commentExtensible w16cex:durableId="275D911B" w16cex:dateUtc="2023-01-02T14:21:00Z"/>
  <w16cex:commentExtensible w16cex:durableId="275D9096" w16cex:dateUtc="2023-01-02T14:19:00Z"/>
  <w16cex:commentExtensible w16cex:durableId="275D9230" w16cex:dateUtc="2023-01-02T14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C111D8" w16cid:durableId="275D90E9"/>
  <w16cid:commentId w16cid:paraId="593BB11B" w16cid:durableId="275D911B"/>
  <w16cid:commentId w16cid:paraId="6C10FE10" w16cid:durableId="275D9096"/>
  <w16cid:commentId w16cid:paraId="67FE606B" w16cid:durableId="275D92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6AF3A" w14:textId="77777777" w:rsidR="00763F73" w:rsidRDefault="00763F73">
      <w:pPr>
        <w:spacing w:after="0" w:line="240" w:lineRule="auto"/>
      </w:pPr>
      <w:r>
        <w:separator/>
      </w:r>
    </w:p>
  </w:endnote>
  <w:endnote w:type="continuationSeparator" w:id="0">
    <w:p w14:paraId="570BF34C" w14:textId="77777777" w:rsidR="00763F73" w:rsidRDefault="00763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">
    <w:altName w:val="Times New Roman"/>
    <w:charset w:val="00"/>
    <w:family w:val="auto"/>
    <w:pitch w:val="variable"/>
    <w:sig w:usb0="00000001" w:usb1="00000000" w:usb2="00000000" w:usb3="00000000" w:csb0="00000197" w:csb1="00000000"/>
  </w:font>
  <w:font w:name="Twentieth Century">
    <w:altName w:val="Times New Roman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377EA1" w14:textId="77777777" w:rsidR="00114AE8" w:rsidRDefault="00114AE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68A9E" w14:textId="77777777" w:rsidR="00763F73" w:rsidRDefault="00763F73">
      <w:pPr>
        <w:spacing w:after="0" w:line="240" w:lineRule="auto"/>
      </w:pPr>
      <w:r>
        <w:separator/>
      </w:r>
    </w:p>
  </w:footnote>
  <w:footnote w:type="continuationSeparator" w:id="0">
    <w:p w14:paraId="3C29A5A0" w14:textId="77777777" w:rsidR="00763F73" w:rsidRDefault="00763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A0D73" w14:textId="4A2F201D" w:rsidR="00114AE8" w:rsidRDefault="00AD226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noProof/>
        <w:color w:val="000000"/>
      </w:rPr>
    </w:pPr>
    <w:r w:rsidRPr="007E109D">
      <w:rPr>
        <w:rFonts w:cstheme="minorHAnsi"/>
        <w:noProof/>
      </w:rPr>
      <w:drawing>
        <wp:anchor distT="0" distB="0" distL="114300" distR="114300" simplePos="0" relativeHeight="251659264" behindDoc="1" locked="0" layoutInCell="1" allowOverlap="1" wp14:anchorId="7F6AEA66" wp14:editId="00E661E3">
          <wp:simplePos x="0" y="0"/>
          <wp:positionH relativeFrom="margin">
            <wp:align>right</wp:align>
          </wp:positionH>
          <wp:positionV relativeFrom="page">
            <wp:posOffset>47625</wp:posOffset>
          </wp:positionV>
          <wp:extent cx="7362825" cy="1600200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m header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892"/>
                  <a:stretch/>
                </pic:blipFill>
                <pic:spPr bwMode="auto">
                  <a:xfrm>
                    <a:off x="0" y="0"/>
                    <a:ext cx="7362825" cy="1600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38D18F" w14:textId="73A6343E" w:rsidR="00AD2261" w:rsidRDefault="00AD226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MTSxNDYwMDaxMDdT0lEKTi0uzszPAykwrgUAT4R9MSwAAAA="/>
  </w:docVars>
  <w:rsids>
    <w:rsidRoot w:val="00114AE8"/>
    <w:rsid w:val="00114AE8"/>
    <w:rsid w:val="0012110D"/>
    <w:rsid w:val="0020636A"/>
    <w:rsid w:val="003856AD"/>
    <w:rsid w:val="004A5B8F"/>
    <w:rsid w:val="00507DC7"/>
    <w:rsid w:val="00530C2B"/>
    <w:rsid w:val="00635626"/>
    <w:rsid w:val="00652B83"/>
    <w:rsid w:val="006D7EAA"/>
    <w:rsid w:val="00763F73"/>
    <w:rsid w:val="00775461"/>
    <w:rsid w:val="007A1BD1"/>
    <w:rsid w:val="008071B9"/>
    <w:rsid w:val="00812603"/>
    <w:rsid w:val="00946C9D"/>
    <w:rsid w:val="009F7678"/>
    <w:rsid w:val="00AD2261"/>
    <w:rsid w:val="00B57A3E"/>
    <w:rsid w:val="00B72494"/>
    <w:rsid w:val="00BA665E"/>
    <w:rsid w:val="00BD1987"/>
    <w:rsid w:val="00C231EA"/>
    <w:rsid w:val="00C5485E"/>
    <w:rsid w:val="00C92865"/>
    <w:rsid w:val="00DA12FF"/>
    <w:rsid w:val="00DD3D3C"/>
    <w:rsid w:val="00E15BD7"/>
    <w:rsid w:val="00F8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542FF"/>
  <w15:docId w15:val="{647AF8C1-FC97-4AFB-8A11-F7EE61810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basedOn w:val="a"/>
    <w:link w:val="Char"/>
    <w:uiPriority w:val="99"/>
    <w:unhideWhenUsed/>
    <w:rsid w:val="00910B2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910B27"/>
  </w:style>
  <w:style w:type="paragraph" w:styleId="a5">
    <w:name w:val="footer"/>
    <w:basedOn w:val="a"/>
    <w:link w:val="Char0"/>
    <w:uiPriority w:val="99"/>
    <w:unhideWhenUsed/>
    <w:rsid w:val="00910B2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910B27"/>
  </w:style>
  <w:style w:type="table" w:styleId="a6">
    <w:name w:val="Table Grid"/>
    <w:basedOn w:val="a1"/>
    <w:uiPriority w:val="39"/>
    <w:rsid w:val="0091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910B27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910B27"/>
    <w:rPr>
      <w:rFonts w:ascii="Tahoma" w:hAnsi="Tahoma" w:cs="Tahoma"/>
      <w:sz w:val="18"/>
      <w:szCs w:val="18"/>
    </w:rPr>
  </w:style>
  <w:style w:type="paragraph" w:styleId="a8">
    <w:name w:val="List Paragraph"/>
    <w:basedOn w:val="a"/>
    <w:uiPriority w:val="34"/>
    <w:qFormat/>
    <w:rsid w:val="00071975"/>
    <w:pPr>
      <w:ind w:left="720"/>
      <w:contextualSpacing/>
    </w:pPr>
  </w:style>
  <w:style w:type="paragraph" w:styleId="a9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a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a1"/>
    <w:pPr>
      <w:spacing w:after="0" w:line="240" w:lineRule="auto"/>
    </w:pPr>
    <w:tblPr>
      <w:tblStyleRowBandSize w:val="1"/>
      <w:tblStyleColBandSize w:val="1"/>
    </w:tblPr>
  </w:style>
  <w:style w:type="table" w:styleId="1-6">
    <w:name w:val="Grid Table 1 Light Accent 6"/>
    <w:basedOn w:val="a1"/>
    <w:uiPriority w:val="46"/>
    <w:rsid w:val="009605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3">
    <w:name w:val="Grid Table 2 Accent 3"/>
    <w:basedOn w:val="a1"/>
    <w:uiPriority w:val="47"/>
    <w:rsid w:val="009605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5">
    <w:name w:val="Grid Table 6 Colorful Accent 5"/>
    <w:basedOn w:val="a1"/>
    <w:uiPriority w:val="51"/>
    <w:rsid w:val="009605BC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af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1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2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3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4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6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7">
    <w:basedOn w:val="TableNormal0"/>
    <w:pPr>
      <w:spacing w:after="0" w:line="240" w:lineRule="auto"/>
    </w:pPr>
    <w:rPr>
      <w:color w:val="2F5496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f8">
    <w:name w:val="Revision"/>
    <w:hidden/>
    <w:uiPriority w:val="99"/>
    <w:semiHidden/>
    <w:rsid w:val="00635626"/>
    <w:pPr>
      <w:bidi w:val="0"/>
      <w:spacing w:after="0" w:line="240" w:lineRule="auto"/>
    </w:pPr>
  </w:style>
  <w:style w:type="character" w:styleId="af9">
    <w:name w:val="annotation reference"/>
    <w:basedOn w:val="a0"/>
    <w:uiPriority w:val="99"/>
    <w:semiHidden/>
    <w:unhideWhenUsed/>
    <w:rsid w:val="00635626"/>
    <w:rPr>
      <w:sz w:val="16"/>
      <w:szCs w:val="16"/>
    </w:rPr>
  </w:style>
  <w:style w:type="paragraph" w:styleId="afa">
    <w:name w:val="annotation text"/>
    <w:basedOn w:val="a"/>
    <w:link w:val="Char2"/>
    <w:uiPriority w:val="99"/>
    <w:unhideWhenUsed/>
    <w:rsid w:val="00635626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a"/>
    <w:uiPriority w:val="99"/>
    <w:rsid w:val="00635626"/>
    <w:rPr>
      <w:sz w:val="20"/>
      <w:szCs w:val="20"/>
    </w:rPr>
  </w:style>
  <w:style w:type="paragraph" w:styleId="afb">
    <w:name w:val="annotation subject"/>
    <w:basedOn w:val="afa"/>
    <w:next w:val="afa"/>
    <w:link w:val="Char3"/>
    <w:uiPriority w:val="99"/>
    <w:semiHidden/>
    <w:unhideWhenUsed/>
    <w:rsid w:val="00635626"/>
    <w:rPr>
      <w:b/>
      <w:bCs/>
    </w:rPr>
  </w:style>
  <w:style w:type="character" w:customStyle="1" w:styleId="Char3">
    <w:name w:val="موضوع تعليق Char"/>
    <w:basedOn w:val="Char2"/>
    <w:link w:val="afb"/>
    <w:uiPriority w:val="99"/>
    <w:semiHidden/>
    <w:rsid w:val="00635626"/>
    <w:rPr>
      <w:b/>
      <w:bCs/>
      <w:sz w:val="20"/>
      <w:szCs w:val="20"/>
    </w:rPr>
  </w:style>
  <w:style w:type="table" w:styleId="20">
    <w:name w:val="Plain Table 2"/>
    <w:basedOn w:val="a1"/>
    <w:uiPriority w:val="42"/>
    <w:rsid w:val="00E15B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w5ghqq956Fnt1GeK2u3MtvDy4Q==">AMUW2mXg4bRKOjeXvZns3fZZ8tKBFqzGL2WrIxzD4hPMPuYugidA/QOfPxuxQvcQ7GF0thsucgMK2ccWkdO5M/QXej3bKLE8MzOa4vpAVzlU0y8XPcBvxB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‏‏مستخدم Windows</dc:creator>
  <cp:lastModifiedBy>‏‏مستخدم Windows</cp:lastModifiedBy>
  <cp:revision>7</cp:revision>
  <dcterms:created xsi:type="dcterms:W3CDTF">2023-01-10T08:01:00Z</dcterms:created>
  <dcterms:modified xsi:type="dcterms:W3CDTF">2023-01-18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4193a55b2e0fce4d7cf423620c85cefaf062840855069be6f6bed0ed93e6fe</vt:lpwstr>
  </property>
</Properties>
</file>